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214279" w14:textId="76023A83" w:rsidR="00E81978" w:rsidRDefault="00081FB7">
      <w:pPr>
        <w:pStyle w:val="Title"/>
      </w:pPr>
      <w:sdt>
        <w:sdtPr>
          <w:alias w:val="Title:"/>
          <w:tag w:val="Title:"/>
          <w:id w:val="726351117"/>
          <w:placeholder>
            <w:docPart w:val="02008833918BB848B972CABA28272ACC"/>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60934">
            <w:t>Morality, Does It Require A Religion?</w:t>
          </w:r>
        </w:sdtContent>
      </w:sdt>
    </w:p>
    <w:p w14:paraId="0C00066F" w14:textId="77777777" w:rsidR="00B823AA" w:rsidRDefault="007D268D" w:rsidP="00B823AA">
      <w:pPr>
        <w:pStyle w:val="Title2"/>
      </w:pPr>
      <w:r>
        <w:t>Damian J Yates</w:t>
      </w:r>
    </w:p>
    <w:p w14:paraId="78038825" w14:textId="77777777" w:rsidR="00E81978" w:rsidRDefault="007D268D" w:rsidP="00B823AA">
      <w:pPr>
        <w:pStyle w:val="Title2"/>
      </w:pPr>
      <w:r>
        <w:t>Western Governor’s University</w:t>
      </w:r>
    </w:p>
    <w:p w14:paraId="3A8AD9A5" w14:textId="77777777" w:rsidR="00E81978" w:rsidRDefault="00E81978">
      <w:pPr>
        <w:pStyle w:val="Title"/>
      </w:pPr>
    </w:p>
    <w:p w14:paraId="7BCC5F7C" w14:textId="77777777" w:rsidR="00E81978" w:rsidRDefault="00E81978" w:rsidP="00B823AA">
      <w:pPr>
        <w:pStyle w:val="Title2"/>
      </w:pPr>
    </w:p>
    <w:p w14:paraId="6A78225D" w14:textId="765202E6" w:rsidR="00E81978" w:rsidRDefault="00081FB7">
      <w:pPr>
        <w:pStyle w:val="SectionTitle"/>
      </w:pPr>
      <w:sdt>
        <w:sdtPr>
          <w:alias w:val="Section title:"/>
          <w:tag w:val="Section title:"/>
          <w:id w:val="984196707"/>
          <w:placeholder>
            <w:docPart w:val="80E7421F830A604C935AF45616325A68"/>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60934">
            <w:t>Morality, Does It Require A Religion?</w:t>
          </w:r>
        </w:sdtContent>
      </w:sdt>
    </w:p>
    <w:p w14:paraId="2044DC57" w14:textId="77777777" w:rsidR="00060934" w:rsidRDefault="00060934" w:rsidP="00531BB4"/>
    <w:p w14:paraId="039D51EF" w14:textId="3FA6A759" w:rsidR="00A62123" w:rsidRPr="00605729" w:rsidRDefault="005A6822" w:rsidP="00531BB4">
      <w:pPr>
        <w:rPr>
          <w:rFonts w:cstheme="minorHAnsi"/>
        </w:rPr>
      </w:pPr>
      <w:r w:rsidRPr="00605729">
        <w:rPr>
          <w:rFonts w:cstheme="minorHAnsi"/>
        </w:rPr>
        <w:t xml:space="preserve">My </w:t>
      </w:r>
      <w:r w:rsidR="00CD4AC3" w:rsidRPr="00605729">
        <w:rPr>
          <w:rFonts w:cstheme="minorHAnsi"/>
        </w:rPr>
        <w:t>past experiences</w:t>
      </w:r>
      <w:r w:rsidRPr="00605729">
        <w:rPr>
          <w:rFonts w:cstheme="minorHAnsi"/>
        </w:rPr>
        <w:t xml:space="preserve"> ha</w:t>
      </w:r>
      <w:r w:rsidR="0010087F" w:rsidRPr="00605729">
        <w:rPr>
          <w:rFonts w:cstheme="minorHAnsi"/>
        </w:rPr>
        <w:t>ve</w:t>
      </w:r>
      <w:r w:rsidRPr="00605729">
        <w:rPr>
          <w:rFonts w:cstheme="minorHAnsi"/>
        </w:rPr>
        <w:t xml:space="preserve"> led me </w:t>
      </w:r>
      <w:r w:rsidR="0010087F" w:rsidRPr="00605729">
        <w:rPr>
          <w:rFonts w:cstheme="minorHAnsi"/>
        </w:rPr>
        <w:t>to</w:t>
      </w:r>
      <w:r w:rsidR="00A62123" w:rsidRPr="00605729">
        <w:rPr>
          <w:rFonts w:cstheme="minorHAnsi"/>
        </w:rPr>
        <w:t xml:space="preserve"> do a little research into what religion</w:t>
      </w:r>
      <w:r w:rsidRPr="00605729">
        <w:rPr>
          <w:rFonts w:cstheme="minorHAnsi"/>
        </w:rPr>
        <w:t xml:space="preserve"> </w:t>
      </w:r>
      <w:r w:rsidR="005D6C34" w:rsidRPr="00605729">
        <w:rPr>
          <w:rFonts w:cstheme="minorHAnsi"/>
        </w:rPr>
        <w:t xml:space="preserve">and morality </w:t>
      </w:r>
      <w:r w:rsidRPr="00605729">
        <w:rPr>
          <w:rFonts w:cstheme="minorHAnsi"/>
        </w:rPr>
        <w:t xml:space="preserve">really </w:t>
      </w:r>
      <w:r w:rsidR="005D6C34" w:rsidRPr="00605729">
        <w:rPr>
          <w:rFonts w:cstheme="minorHAnsi"/>
        </w:rPr>
        <w:t>are and if one requires the other for validation</w:t>
      </w:r>
      <w:r w:rsidR="00A62123" w:rsidRPr="00605729">
        <w:rPr>
          <w:rFonts w:cstheme="minorHAnsi"/>
        </w:rPr>
        <w:t xml:space="preserve">.  After reading </w:t>
      </w:r>
      <w:r w:rsidR="0010087F" w:rsidRPr="00605729">
        <w:rPr>
          <w:rFonts w:cstheme="minorHAnsi"/>
        </w:rPr>
        <w:t>an</w:t>
      </w:r>
      <w:r w:rsidR="00433184" w:rsidRPr="00605729">
        <w:rPr>
          <w:rFonts w:cstheme="minorHAnsi"/>
        </w:rPr>
        <w:t xml:space="preserve"> essay</w:t>
      </w:r>
      <w:r w:rsidR="0010087F" w:rsidRPr="00605729">
        <w:rPr>
          <w:rFonts w:cstheme="minorHAnsi"/>
        </w:rPr>
        <w:t>,</w:t>
      </w:r>
      <w:r w:rsidR="00433184" w:rsidRPr="00605729">
        <w:rPr>
          <w:rFonts w:cstheme="minorHAnsi"/>
        </w:rPr>
        <w:t xml:space="preserve"> “What Is Religion?” by Craig Martin, I realized that trying to </w:t>
      </w:r>
      <w:r w:rsidRPr="00605729">
        <w:rPr>
          <w:rFonts w:cstheme="minorHAnsi"/>
        </w:rPr>
        <w:t>define</w:t>
      </w:r>
      <w:r w:rsidR="00433184" w:rsidRPr="00605729">
        <w:rPr>
          <w:rFonts w:cstheme="minorHAnsi"/>
        </w:rPr>
        <w:t xml:space="preserve"> </w:t>
      </w:r>
      <w:r w:rsidR="005D6C34" w:rsidRPr="00605729">
        <w:rPr>
          <w:rFonts w:cstheme="minorHAnsi"/>
        </w:rPr>
        <w:t>“religion”</w:t>
      </w:r>
      <w:r w:rsidRPr="00605729">
        <w:rPr>
          <w:rFonts w:cstheme="minorHAnsi"/>
        </w:rPr>
        <w:t xml:space="preserve"> </w:t>
      </w:r>
      <w:r w:rsidR="00433184" w:rsidRPr="00605729">
        <w:rPr>
          <w:rFonts w:cstheme="minorHAnsi"/>
        </w:rPr>
        <w:t>wo</w:t>
      </w:r>
      <w:r w:rsidR="00CD547E" w:rsidRPr="00605729">
        <w:rPr>
          <w:rFonts w:cstheme="minorHAnsi"/>
        </w:rPr>
        <w:t xml:space="preserve">uld require me to have already defined </w:t>
      </w:r>
      <w:r w:rsidRPr="00605729">
        <w:rPr>
          <w:rFonts w:cstheme="minorHAnsi"/>
        </w:rPr>
        <w:t>the</w:t>
      </w:r>
      <w:r w:rsidR="00430591" w:rsidRPr="00605729">
        <w:rPr>
          <w:rFonts w:cstheme="minorHAnsi"/>
        </w:rPr>
        <w:t xml:space="preserve"> term</w:t>
      </w:r>
      <w:r w:rsidRPr="00605729">
        <w:rPr>
          <w:rFonts w:cstheme="minorHAnsi"/>
        </w:rPr>
        <w:t xml:space="preserve"> </w:t>
      </w:r>
      <w:r w:rsidR="00430591" w:rsidRPr="00605729">
        <w:rPr>
          <w:rFonts w:cstheme="minorHAnsi"/>
        </w:rPr>
        <w:t>“</w:t>
      </w:r>
      <w:r w:rsidR="005D6C34" w:rsidRPr="00605729">
        <w:rPr>
          <w:rFonts w:cstheme="minorHAnsi"/>
        </w:rPr>
        <w:t>religion</w:t>
      </w:r>
      <w:r w:rsidR="00430591" w:rsidRPr="00605729">
        <w:rPr>
          <w:rFonts w:cstheme="minorHAnsi"/>
        </w:rPr>
        <w:t>”, making it</w:t>
      </w:r>
      <w:r w:rsidR="00CD547E" w:rsidRPr="00605729">
        <w:rPr>
          <w:rFonts w:cstheme="minorHAnsi"/>
        </w:rPr>
        <w:t xml:space="preserve"> </w:t>
      </w:r>
      <w:r w:rsidR="005D6C34" w:rsidRPr="00605729">
        <w:rPr>
          <w:rFonts w:cstheme="minorHAnsi"/>
        </w:rPr>
        <w:t>“</w:t>
      </w:r>
      <w:r w:rsidR="00CD547E" w:rsidRPr="00605729">
        <w:rPr>
          <w:rFonts w:cstheme="minorHAnsi"/>
        </w:rPr>
        <w:t>A priori,</w:t>
      </w:r>
      <w:r w:rsidR="00430591" w:rsidRPr="00605729">
        <w:rPr>
          <w:rFonts w:cstheme="minorHAnsi"/>
        </w:rPr>
        <w:t xml:space="preserve"> as</w:t>
      </w:r>
      <w:r w:rsidR="00CD547E" w:rsidRPr="00605729">
        <w:rPr>
          <w:rFonts w:cstheme="minorHAnsi"/>
        </w:rPr>
        <w:t xml:space="preserve"> we cannot look at religion in order to define it</w:t>
      </w:r>
      <w:r w:rsidR="005D6C34" w:rsidRPr="00605729">
        <w:rPr>
          <w:rFonts w:cstheme="minorHAnsi"/>
        </w:rPr>
        <w:t>”</w:t>
      </w:r>
      <w:r w:rsidR="00CD547E" w:rsidRPr="00605729">
        <w:rPr>
          <w:rFonts w:cstheme="minorHAnsi"/>
        </w:rPr>
        <w:t xml:space="preserve"> </w:t>
      </w:r>
      <w:sdt>
        <w:sdtPr>
          <w:rPr>
            <w:rFonts w:cstheme="minorHAnsi"/>
          </w:rPr>
          <w:id w:val="-1279867996"/>
          <w:citation/>
        </w:sdtPr>
        <w:sdtEndPr/>
        <w:sdtContent>
          <w:r w:rsidR="00CD547E" w:rsidRPr="00605729">
            <w:rPr>
              <w:rFonts w:cstheme="minorHAnsi"/>
            </w:rPr>
            <w:fldChar w:fldCharType="begin"/>
          </w:r>
          <w:r w:rsidR="00CD547E" w:rsidRPr="00605729">
            <w:rPr>
              <w:rFonts w:cstheme="minorHAnsi"/>
            </w:rPr>
            <w:instrText xml:space="preserve"> CITATION Mar14 \l 1033 </w:instrText>
          </w:r>
          <w:r w:rsidR="00CD547E" w:rsidRPr="00605729">
            <w:rPr>
              <w:rFonts w:cstheme="minorHAnsi"/>
            </w:rPr>
            <w:fldChar w:fldCharType="separate"/>
          </w:r>
          <w:r w:rsidR="00605729" w:rsidRPr="00605729">
            <w:rPr>
              <w:rFonts w:cstheme="minorHAnsi"/>
              <w:noProof/>
            </w:rPr>
            <w:t>(Martin, 2014)</w:t>
          </w:r>
          <w:r w:rsidR="00CD547E" w:rsidRPr="00605729">
            <w:rPr>
              <w:rFonts w:cstheme="minorHAnsi"/>
            </w:rPr>
            <w:fldChar w:fldCharType="end"/>
          </w:r>
        </w:sdtContent>
      </w:sdt>
      <w:r w:rsidR="00CD547E" w:rsidRPr="00605729">
        <w:rPr>
          <w:rFonts w:cstheme="minorHAnsi"/>
        </w:rPr>
        <w:t xml:space="preserve">. </w:t>
      </w:r>
      <w:r w:rsidR="00433184" w:rsidRPr="00605729">
        <w:rPr>
          <w:rFonts w:cstheme="minorHAnsi"/>
        </w:rPr>
        <w:t xml:space="preserve"> </w:t>
      </w:r>
      <w:r w:rsidR="00CD547E" w:rsidRPr="00605729">
        <w:rPr>
          <w:rFonts w:cstheme="minorHAnsi"/>
        </w:rPr>
        <w:t>Th</w:t>
      </w:r>
      <w:r w:rsidR="00430591" w:rsidRPr="00605729">
        <w:rPr>
          <w:rFonts w:cstheme="minorHAnsi"/>
        </w:rPr>
        <w:t>at</w:t>
      </w:r>
      <w:r w:rsidR="00CD547E" w:rsidRPr="00605729">
        <w:rPr>
          <w:rFonts w:cstheme="minorHAnsi"/>
        </w:rPr>
        <w:t xml:space="preserve"> </w:t>
      </w:r>
      <w:r w:rsidR="00430591" w:rsidRPr="00605729">
        <w:rPr>
          <w:rFonts w:cstheme="minorHAnsi"/>
        </w:rPr>
        <w:t>thought</w:t>
      </w:r>
      <w:r w:rsidR="00CD547E" w:rsidRPr="00605729">
        <w:rPr>
          <w:rFonts w:cstheme="minorHAnsi"/>
        </w:rPr>
        <w:t xml:space="preserve"> left me scratching my head, more so because I realized he was right.  I can describe what religion is based on my perspective and observations, but </w:t>
      </w:r>
      <w:r w:rsidR="00430591" w:rsidRPr="00605729">
        <w:rPr>
          <w:rFonts w:cstheme="minorHAnsi"/>
        </w:rPr>
        <w:t>that perspective</w:t>
      </w:r>
      <w:r w:rsidR="00CD547E" w:rsidRPr="00605729">
        <w:rPr>
          <w:rFonts w:cstheme="minorHAnsi"/>
        </w:rPr>
        <w:t xml:space="preserve"> may differ from another person’. So </w:t>
      </w:r>
      <w:r w:rsidR="00A13BA6" w:rsidRPr="00605729">
        <w:rPr>
          <w:rFonts w:cstheme="minorHAnsi"/>
        </w:rPr>
        <w:t>one</w:t>
      </w:r>
      <w:r w:rsidR="006845A0" w:rsidRPr="00605729">
        <w:rPr>
          <w:rFonts w:cstheme="minorHAnsi"/>
        </w:rPr>
        <w:t xml:space="preserve"> </w:t>
      </w:r>
      <w:r w:rsidR="00CD547E" w:rsidRPr="00605729">
        <w:rPr>
          <w:rFonts w:cstheme="minorHAnsi"/>
        </w:rPr>
        <w:t xml:space="preserve">answer </w:t>
      </w:r>
      <w:r w:rsidR="006845A0" w:rsidRPr="00605729">
        <w:rPr>
          <w:rFonts w:cstheme="minorHAnsi"/>
        </w:rPr>
        <w:t xml:space="preserve">to </w:t>
      </w:r>
      <w:r w:rsidR="00CD547E" w:rsidRPr="00605729">
        <w:rPr>
          <w:rFonts w:cstheme="minorHAnsi"/>
        </w:rPr>
        <w:t>the question “What is religion</w:t>
      </w:r>
      <w:r w:rsidR="006845A0" w:rsidRPr="00605729">
        <w:rPr>
          <w:rFonts w:cstheme="minorHAnsi"/>
        </w:rPr>
        <w:t>?”</w:t>
      </w:r>
      <w:r w:rsidR="00430591" w:rsidRPr="00605729">
        <w:rPr>
          <w:rFonts w:cstheme="minorHAnsi"/>
        </w:rPr>
        <w:t>,</w:t>
      </w:r>
      <w:r w:rsidR="006845A0" w:rsidRPr="00605729">
        <w:rPr>
          <w:rFonts w:cstheme="minorHAnsi"/>
        </w:rPr>
        <w:t xml:space="preserve"> would depend on what terms were placed in the definition of religion </w:t>
      </w:r>
      <w:sdt>
        <w:sdtPr>
          <w:rPr>
            <w:rFonts w:cstheme="minorHAnsi"/>
          </w:rPr>
          <w:id w:val="1441647804"/>
          <w:citation/>
        </w:sdtPr>
        <w:sdtEndPr/>
        <w:sdtContent>
          <w:r w:rsidR="006845A0" w:rsidRPr="00605729">
            <w:rPr>
              <w:rFonts w:cstheme="minorHAnsi"/>
            </w:rPr>
            <w:fldChar w:fldCharType="begin"/>
          </w:r>
          <w:r w:rsidR="006845A0" w:rsidRPr="00605729">
            <w:rPr>
              <w:rFonts w:cstheme="minorHAnsi"/>
            </w:rPr>
            <w:instrText xml:space="preserve"> CITATION Mar14 \l 1033 </w:instrText>
          </w:r>
          <w:r w:rsidR="006845A0" w:rsidRPr="00605729">
            <w:rPr>
              <w:rFonts w:cstheme="minorHAnsi"/>
            </w:rPr>
            <w:fldChar w:fldCharType="separate"/>
          </w:r>
          <w:r w:rsidR="00605729" w:rsidRPr="00605729">
            <w:rPr>
              <w:rFonts w:cstheme="minorHAnsi"/>
              <w:noProof/>
            </w:rPr>
            <w:t>(Martin, 2014)</w:t>
          </w:r>
          <w:r w:rsidR="006845A0" w:rsidRPr="00605729">
            <w:rPr>
              <w:rFonts w:cstheme="minorHAnsi"/>
            </w:rPr>
            <w:fldChar w:fldCharType="end"/>
          </w:r>
        </w:sdtContent>
      </w:sdt>
      <w:r w:rsidR="006845A0" w:rsidRPr="00605729">
        <w:rPr>
          <w:rFonts w:cstheme="minorHAnsi"/>
        </w:rPr>
        <w:t>.</w:t>
      </w:r>
      <w:r w:rsidRPr="00605729">
        <w:rPr>
          <w:rFonts w:cstheme="minorHAnsi"/>
        </w:rPr>
        <w:t xml:space="preserve"> </w:t>
      </w:r>
      <w:r w:rsidR="00140EBA" w:rsidRPr="00605729">
        <w:rPr>
          <w:rFonts w:cstheme="minorHAnsi"/>
        </w:rPr>
        <w:t xml:space="preserve">This left me in an awkward place, happy that my initial thoughts were validated, yet unfulfilled due </w:t>
      </w:r>
      <w:r w:rsidR="00430591" w:rsidRPr="00605729">
        <w:rPr>
          <w:rFonts w:cstheme="minorHAnsi"/>
        </w:rPr>
        <w:t xml:space="preserve">to </w:t>
      </w:r>
      <w:r w:rsidR="00140EBA" w:rsidRPr="00605729">
        <w:rPr>
          <w:rFonts w:cstheme="minorHAnsi"/>
        </w:rPr>
        <w:t xml:space="preserve">me not having a clear answer. </w:t>
      </w:r>
      <w:r w:rsidR="00F94B37" w:rsidRPr="00605729">
        <w:rPr>
          <w:rFonts w:cstheme="minorHAnsi"/>
        </w:rPr>
        <w:t>So,</w:t>
      </w:r>
      <w:r w:rsidR="00140EBA" w:rsidRPr="00605729">
        <w:rPr>
          <w:rFonts w:cstheme="minorHAnsi"/>
        </w:rPr>
        <w:t xml:space="preserve"> I </w:t>
      </w:r>
      <w:r w:rsidR="00F94B37" w:rsidRPr="00605729">
        <w:rPr>
          <w:rFonts w:cstheme="minorHAnsi"/>
        </w:rPr>
        <w:t>continued my research and came across a video that stated that “</w:t>
      </w:r>
      <w:r w:rsidR="00F94B37" w:rsidRPr="00605729">
        <w:rPr>
          <w:rFonts w:cstheme="minorHAnsi"/>
          <w:color w:val="0D0D0D"/>
          <w:shd w:val="clear" w:color="auto" w:fill="F9F9F9"/>
        </w:rPr>
        <w:t>religion is a modern term strongly shaped by the past 100 years of Western scholarship</w:t>
      </w:r>
      <w:r w:rsidR="00670F42" w:rsidRPr="00605729">
        <w:rPr>
          <w:rFonts w:cstheme="minorHAnsi"/>
          <w:color w:val="0D0D0D"/>
          <w:shd w:val="clear" w:color="auto" w:fill="F9F9F9"/>
        </w:rPr>
        <w:t xml:space="preserve">.” </w:t>
      </w:r>
      <w:sdt>
        <w:sdtPr>
          <w:rPr>
            <w:rFonts w:cstheme="minorHAnsi"/>
            <w:color w:val="0D0D0D"/>
            <w:shd w:val="clear" w:color="auto" w:fill="F9F9F9"/>
          </w:rPr>
          <w:id w:val="511809875"/>
          <w:citation/>
        </w:sdtPr>
        <w:sdtContent>
          <w:r w:rsidR="00670F42" w:rsidRPr="00605729">
            <w:rPr>
              <w:rFonts w:cstheme="minorHAnsi"/>
              <w:color w:val="0D0D0D"/>
              <w:shd w:val="clear" w:color="auto" w:fill="F9F9F9"/>
            </w:rPr>
            <w:fldChar w:fldCharType="begin"/>
          </w:r>
          <w:r w:rsidR="00670F42" w:rsidRPr="00605729">
            <w:rPr>
              <w:rFonts w:cstheme="minorHAnsi"/>
              <w:color w:val="0D0D0D"/>
              <w:shd w:val="clear" w:color="auto" w:fill="F9F9F9"/>
            </w:rPr>
            <w:instrText xml:space="preserve"> CITATION And16 \l 1033 </w:instrText>
          </w:r>
          <w:r w:rsidR="00670F42" w:rsidRPr="00605729">
            <w:rPr>
              <w:rFonts w:cstheme="minorHAnsi"/>
              <w:color w:val="0D0D0D"/>
              <w:shd w:val="clear" w:color="auto" w:fill="F9F9F9"/>
            </w:rPr>
            <w:fldChar w:fldCharType="separate"/>
          </w:r>
          <w:r w:rsidR="00605729" w:rsidRPr="00605729">
            <w:rPr>
              <w:rFonts w:cstheme="minorHAnsi"/>
              <w:noProof/>
              <w:color w:val="0D0D0D"/>
              <w:shd w:val="clear" w:color="auto" w:fill="F9F9F9"/>
            </w:rPr>
            <w:t>(Henry, 2016)</w:t>
          </w:r>
          <w:r w:rsidR="00670F42" w:rsidRPr="00605729">
            <w:rPr>
              <w:rFonts w:cstheme="minorHAnsi"/>
              <w:color w:val="0D0D0D"/>
              <w:shd w:val="clear" w:color="auto" w:fill="F9F9F9"/>
            </w:rPr>
            <w:fldChar w:fldCharType="end"/>
          </w:r>
        </w:sdtContent>
      </w:sdt>
      <w:r w:rsidR="00670F42" w:rsidRPr="00605729">
        <w:rPr>
          <w:rFonts w:cstheme="minorHAnsi"/>
          <w:color w:val="0D0D0D"/>
          <w:sz w:val="20"/>
          <w:szCs w:val="20"/>
          <w:shd w:val="clear" w:color="auto" w:fill="F9F9F9"/>
        </w:rPr>
        <w:t xml:space="preserve"> </w:t>
      </w:r>
      <w:r w:rsidR="00F94B37" w:rsidRPr="00605729">
        <w:rPr>
          <w:rFonts w:cstheme="minorHAnsi"/>
        </w:rPr>
        <w:t xml:space="preserve"> </w:t>
      </w:r>
      <w:r w:rsidRPr="00605729">
        <w:rPr>
          <w:rFonts w:cstheme="minorHAnsi"/>
        </w:rPr>
        <w:t>With that in mind</w:t>
      </w:r>
      <w:r w:rsidR="00B92CFC">
        <w:rPr>
          <w:rFonts w:cstheme="minorHAnsi"/>
        </w:rPr>
        <w:t>,</w:t>
      </w:r>
      <w:r w:rsidRPr="00605729">
        <w:rPr>
          <w:rFonts w:cstheme="minorHAnsi"/>
        </w:rPr>
        <w:t xml:space="preserve"> I decided to move on in my research.</w:t>
      </w:r>
      <w:r w:rsidR="00670F42" w:rsidRPr="00605729">
        <w:rPr>
          <w:rFonts w:cstheme="minorHAnsi"/>
        </w:rPr>
        <w:t xml:space="preserve"> The modern term religion is derived from the ancient </w:t>
      </w:r>
      <w:r w:rsidR="00B92CFC">
        <w:rPr>
          <w:rFonts w:cstheme="minorHAnsi"/>
        </w:rPr>
        <w:t>R</w:t>
      </w:r>
      <w:r w:rsidR="00670F42" w:rsidRPr="00605729">
        <w:rPr>
          <w:rFonts w:cstheme="minorHAnsi"/>
        </w:rPr>
        <w:t xml:space="preserve">oman term “religio which referred to the socially acceptable cultic duties that people did for the Gods.” </w:t>
      </w:r>
      <w:sdt>
        <w:sdtPr>
          <w:rPr>
            <w:rFonts w:cstheme="minorHAnsi"/>
          </w:rPr>
          <w:id w:val="-667942475"/>
          <w:citation/>
        </w:sdtPr>
        <w:sdtContent>
          <w:r w:rsidR="00670F42" w:rsidRPr="00605729">
            <w:rPr>
              <w:rFonts w:cstheme="minorHAnsi"/>
            </w:rPr>
            <w:fldChar w:fldCharType="begin"/>
          </w:r>
          <w:r w:rsidR="00670F42" w:rsidRPr="00605729">
            <w:rPr>
              <w:rFonts w:cstheme="minorHAnsi"/>
            </w:rPr>
            <w:instrText xml:space="preserve"> CITATION And16 \l 1033 </w:instrText>
          </w:r>
          <w:r w:rsidR="00670F42" w:rsidRPr="00605729">
            <w:rPr>
              <w:rFonts w:cstheme="minorHAnsi"/>
            </w:rPr>
            <w:fldChar w:fldCharType="separate"/>
          </w:r>
          <w:r w:rsidR="00605729" w:rsidRPr="00605729">
            <w:rPr>
              <w:rFonts w:cstheme="minorHAnsi"/>
              <w:noProof/>
            </w:rPr>
            <w:t>(Henry, 2016)</w:t>
          </w:r>
          <w:r w:rsidR="00670F42" w:rsidRPr="00605729">
            <w:rPr>
              <w:rFonts w:cstheme="minorHAnsi"/>
            </w:rPr>
            <w:fldChar w:fldCharType="end"/>
          </w:r>
        </w:sdtContent>
      </w:sdt>
      <w:r w:rsidR="00670F42" w:rsidRPr="00605729">
        <w:rPr>
          <w:rFonts w:cstheme="minorHAnsi"/>
        </w:rPr>
        <w:t xml:space="preserve">. The term religion was </w:t>
      </w:r>
      <w:r w:rsidR="00670F42" w:rsidRPr="00605729">
        <w:rPr>
          <w:rFonts w:cstheme="minorHAnsi"/>
        </w:rPr>
        <w:t>first used in the 1500s to distinguish the domain of the church and the domain of civil authorities.</w:t>
      </w:r>
      <w:sdt>
        <w:sdtPr>
          <w:rPr>
            <w:rFonts w:cstheme="minorHAnsi"/>
          </w:rPr>
          <w:id w:val="-669336349"/>
          <w:citation/>
        </w:sdtPr>
        <w:sdtContent>
          <w:r w:rsidR="00A13BA6" w:rsidRPr="00605729">
            <w:rPr>
              <w:rFonts w:cstheme="minorHAnsi"/>
            </w:rPr>
            <w:fldChar w:fldCharType="begin"/>
          </w:r>
          <w:r w:rsidR="00A13BA6" w:rsidRPr="00605729">
            <w:rPr>
              <w:rFonts w:cstheme="minorHAnsi"/>
            </w:rPr>
            <w:instrText xml:space="preserve"> CITATION Mor \l 1033 </w:instrText>
          </w:r>
          <w:r w:rsidR="00A13BA6" w:rsidRPr="00605729">
            <w:rPr>
              <w:rFonts w:cstheme="minorHAnsi"/>
            </w:rPr>
            <w:fldChar w:fldCharType="separate"/>
          </w:r>
          <w:r w:rsidR="00605729">
            <w:rPr>
              <w:rFonts w:cstheme="minorHAnsi"/>
              <w:noProof/>
            </w:rPr>
            <w:t xml:space="preserve"> </w:t>
          </w:r>
          <w:r w:rsidR="00605729" w:rsidRPr="00605729">
            <w:rPr>
              <w:rFonts w:cstheme="minorHAnsi"/>
              <w:noProof/>
            </w:rPr>
            <w:t>(Morreall &amp; Sonn)</w:t>
          </w:r>
          <w:r w:rsidR="00A13BA6" w:rsidRPr="00605729">
            <w:rPr>
              <w:rFonts w:cstheme="minorHAnsi"/>
            </w:rPr>
            <w:fldChar w:fldCharType="end"/>
          </w:r>
        </w:sdtContent>
      </w:sdt>
      <w:r w:rsidR="00A13BA6" w:rsidRPr="00605729">
        <w:rPr>
          <w:rFonts w:cstheme="minorHAnsi"/>
        </w:rPr>
        <w:t>. Based on that information can we infer that religion is based not just who is defining it but also when?   If anthropologist</w:t>
      </w:r>
      <w:r w:rsidR="00B92CFC">
        <w:rPr>
          <w:rFonts w:cstheme="minorHAnsi"/>
        </w:rPr>
        <w:t>s</w:t>
      </w:r>
      <w:r w:rsidR="00A13BA6" w:rsidRPr="00605729">
        <w:rPr>
          <w:rFonts w:cstheme="minorHAnsi"/>
        </w:rPr>
        <w:t xml:space="preserve"> are scientist</w:t>
      </w:r>
      <w:r w:rsidR="00B92CFC">
        <w:rPr>
          <w:rFonts w:cstheme="minorHAnsi"/>
        </w:rPr>
        <w:t>s</w:t>
      </w:r>
      <w:r w:rsidR="00A13BA6" w:rsidRPr="00605729">
        <w:rPr>
          <w:rFonts w:cstheme="minorHAnsi"/>
        </w:rPr>
        <w:t xml:space="preserve"> and they were the first to use the term religion as an anthropological category, does that make “religion” a scientific term? I seem to end up having more questions arise as I did deeper into this topic.</w:t>
      </w:r>
    </w:p>
    <w:p w14:paraId="1C8432BB" w14:textId="77777777" w:rsidR="00430591" w:rsidRPr="00605729" w:rsidRDefault="00430591" w:rsidP="00A006CF">
      <w:pPr>
        <w:rPr>
          <w:rFonts w:cstheme="minorHAnsi"/>
        </w:rPr>
      </w:pPr>
    </w:p>
    <w:p w14:paraId="4FA59E38" w14:textId="77777777" w:rsidR="00430591" w:rsidRPr="00605729" w:rsidRDefault="00430591" w:rsidP="00A006CF">
      <w:pPr>
        <w:rPr>
          <w:rFonts w:cstheme="minorHAnsi"/>
        </w:rPr>
      </w:pPr>
    </w:p>
    <w:p w14:paraId="16EE6E1C" w14:textId="776EDB05" w:rsidR="000B51D1" w:rsidRPr="00605729" w:rsidRDefault="00B15ED3" w:rsidP="00A006CF">
      <w:pPr>
        <w:rPr>
          <w:rFonts w:cstheme="minorHAnsi"/>
        </w:rPr>
      </w:pPr>
      <w:r w:rsidRPr="00605729">
        <w:rPr>
          <w:rFonts w:cstheme="minorHAnsi"/>
        </w:rPr>
        <w:lastRenderedPageBreak/>
        <w:t>Turning my focus towards defining morality led me to a paper that</w:t>
      </w:r>
      <w:r w:rsidR="00CD4AC3" w:rsidRPr="00605729">
        <w:rPr>
          <w:rFonts w:cstheme="minorHAnsi"/>
        </w:rPr>
        <w:t xml:space="preserve"> </w:t>
      </w:r>
      <w:r w:rsidR="00934CC0" w:rsidRPr="00605729">
        <w:rPr>
          <w:rFonts w:cstheme="minorHAnsi"/>
        </w:rPr>
        <w:t>suggest</w:t>
      </w:r>
      <w:r w:rsidRPr="00605729">
        <w:rPr>
          <w:rFonts w:cstheme="minorHAnsi"/>
        </w:rPr>
        <w:t>s</w:t>
      </w:r>
      <w:r w:rsidR="00934CC0" w:rsidRPr="00605729">
        <w:rPr>
          <w:rFonts w:cstheme="minorHAnsi"/>
        </w:rPr>
        <w:t xml:space="preserve"> that </w:t>
      </w:r>
      <w:r w:rsidR="00531BB4" w:rsidRPr="00605729">
        <w:rPr>
          <w:rFonts w:cstheme="minorHAnsi"/>
        </w:rPr>
        <w:t xml:space="preserve">an individual’s moral imperative is derived from more than just a person’s affiliation with religion. </w:t>
      </w:r>
      <w:r w:rsidR="00430591" w:rsidRPr="00605729">
        <w:rPr>
          <w:rFonts w:cstheme="minorHAnsi"/>
        </w:rPr>
        <w:t xml:space="preserve">Morality is </w:t>
      </w:r>
      <w:r w:rsidR="005D6C34" w:rsidRPr="00605729">
        <w:rPr>
          <w:rFonts w:cstheme="minorHAnsi"/>
        </w:rPr>
        <w:t>“</w:t>
      </w:r>
      <w:r w:rsidR="00430591" w:rsidRPr="00605729">
        <w:rPr>
          <w:rFonts w:cstheme="minorHAnsi"/>
        </w:rPr>
        <w:t>a</w:t>
      </w:r>
      <w:r w:rsidR="000B51D1" w:rsidRPr="00605729">
        <w:rPr>
          <w:rFonts w:cstheme="minorHAnsi"/>
        </w:rPr>
        <w:t xml:space="preserve">n accumulation of </w:t>
      </w:r>
      <w:r w:rsidRPr="00605729">
        <w:rPr>
          <w:rFonts w:cstheme="minorHAnsi"/>
        </w:rPr>
        <w:t>customs and habits that shape how we think</w:t>
      </w:r>
      <w:r w:rsidR="005D6C34" w:rsidRPr="00605729">
        <w:rPr>
          <w:rFonts w:cstheme="minorHAnsi"/>
        </w:rPr>
        <w:t>”</w:t>
      </w:r>
      <w:r w:rsidR="000B51D1" w:rsidRPr="00605729">
        <w:rPr>
          <w:rFonts w:cstheme="minorHAnsi"/>
        </w:rPr>
        <w:t xml:space="preserve"> </w:t>
      </w:r>
      <w:sdt>
        <w:sdtPr>
          <w:rPr>
            <w:rFonts w:cstheme="minorHAnsi"/>
          </w:rPr>
          <w:id w:val="-2117282155"/>
          <w:citation/>
        </w:sdtPr>
        <w:sdtContent>
          <w:r w:rsidR="00CD4AC3" w:rsidRPr="00605729">
            <w:rPr>
              <w:rFonts w:cstheme="minorHAnsi"/>
            </w:rPr>
            <w:fldChar w:fldCharType="begin"/>
          </w:r>
          <w:r w:rsidR="00CD4AC3" w:rsidRPr="00605729">
            <w:rPr>
              <w:rFonts w:cstheme="minorHAnsi"/>
            </w:rPr>
            <w:instrText xml:space="preserve"> CITATION Har19 \l 1033 </w:instrText>
          </w:r>
          <w:r w:rsidR="00CD4AC3" w:rsidRPr="00605729">
            <w:rPr>
              <w:rFonts w:cstheme="minorHAnsi"/>
            </w:rPr>
            <w:fldChar w:fldCharType="separate"/>
          </w:r>
          <w:r w:rsidR="00605729" w:rsidRPr="00605729">
            <w:rPr>
              <w:rFonts w:cstheme="minorHAnsi"/>
              <w:noProof/>
            </w:rPr>
            <w:t>(Hare, 2019)</w:t>
          </w:r>
          <w:r w:rsidR="00CD4AC3" w:rsidRPr="00605729">
            <w:rPr>
              <w:rFonts w:cstheme="minorHAnsi"/>
            </w:rPr>
            <w:fldChar w:fldCharType="end"/>
          </w:r>
        </w:sdtContent>
      </w:sdt>
      <w:r w:rsidR="00CD4AC3" w:rsidRPr="00605729">
        <w:rPr>
          <w:rFonts w:cstheme="minorHAnsi"/>
        </w:rPr>
        <w:t xml:space="preserve"> </w:t>
      </w:r>
      <w:r w:rsidR="00430591" w:rsidRPr="00605729">
        <w:rPr>
          <w:rFonts w:cstheme="minorHAnsi"/>
        </w:rPr>
        <w:t>and</w:t>
      </w:r>
      <w:r w:rsidR="000B51D1" w:rsidRPr="00605729">
        <w:rPr>
          <w:rFonts w:cstheme="minorHAnsi"/>
        </w:rPr>
        <w:t xml:space="preserve"> play</w:t>
      </w:r>
      <w:r w:rsidR="00430591" w:rsidRPr="00605729">
        <w:rPr>
          <w:rFonts w:cstheme="minorHAnsi"/>
        </w:rPr>
        <w:t>s</w:t>
      </w:r>
      <w:r w:rsidR="000B51D1" w:rsidRPr="00605729">
        <w:rPr>
          <w:rFonts w:cstheme="minorHAnsi"/>
        </w:rPr>
        <w:t xml:space="preserve"> a </w:t>
      </w:r>
      <w:r w:rsidR="005D6C34" w:rsidRPr="00605729">
        <w:rPr>
          <w:rFonts w:cstheme="minorHAnsi"/>
        </w:rPr>
        <w:t>role</w:t>
      </w:r>
      <w:r w:rsidR="000B51D1" w:rsidRPr="00605729">
        <w:rPr>
          <w:rFonts w:cstheme="minorHAnsi"/>
        </w:rPr>
        <w:t xml:space="preserve"> in </w:t>
      </w:r>
      <w:r w:rsidR="005D6C34" w:rsidRPr="00605729">
        <w:rPr>
          <w:rFonts w:cstheme="minorHAnsi"/>
        </w:rPr>
        <w:t xml:space="preserve">our view or idea of </w:t>
      </w:r>
      <w:r w:rsidR="00430591" w:rsidRPr="00605729">
        <w:rPr>
          <w:rFonts w:cstheme="minorHAnsi"/>
        </w:rPr>
        <w:t>right and wrong in society</w:t>
      </w:r>
      <w:r w:rsidR="000B51D1" w:rsidRPr="00605729">
        <w:rPr>
          <w:rFonts w:cstheme="minorHAnsi"/>
        </w:rPr>
        <w:t xml:space="preserve">. </w:t>
      </w:r>
      <w:r w:rsidRPr="00605729">
        <w:rPr>
          <w:rFonts w:cstheme="minorHAnsi"/>
        </w:rPr>
        <w:t xml:space="preserve">Another of my sources </w:t>
      </w:r>
      <w:r w:rsidR="00430591" w:rsidRPr="00605729">
        <w:rPr>
          <w:rFonts w:cstheme="minorHAnsi"/>
        </w:rPr>
        <w:t>reinforced</w:t>
      </w:r>
      <w:r w:rsidRPr="00605729">
        <w:rPr>
          <w:rFonts w:cstheme="minorHAnsi"/>
        </w:rPr>
        <w:t xml:space="preserve"> Hare’s notion by stating that morality can be “used in two distinct broad senses descriptive and normatively”</w:t>
      </w:r>
      <w:sdt>
        <w:sdtPr>
          <w:rPr>
            <w:rFonts w:cstheme="minorHAnsi"/>
          </w:rPr>
          <w:id w:val="-1470828705"/>
          <w:citation/>
        </w:sdtPr>
        <w:sdtContent>
          <w:r w:rsidRPr="00605729">
            <w:rPr>
              <w:rFonts w:cstheme="minorHAnsi"/>
            </w:rPr>
            <w:fldChar w:fldCharType="begin"/>
          </w:r>
          <w:r w:rsidRPr="00605729">
            <w:rPr>
              <w:rFonts w:cstheme="minorHAnsi"/>
            </w:rPr>
            <w:instrText xml:space="preserve"> CITATION Ger74 \l 1033 </w:instrText>
          </w:r>
          <w:r w:rsidRPr="00605729">
            <w:rPr>
              <w:rFonts w:cstheme="minorHAnsi"/>
            </w:rPr>
            <w:fldChar w:fldCharType="separate"/>
          </w:r>
          <w:r w:rsidR="00605729">
            <w:rPr>
              <w:rFonts w:cstheme="minorHAnsi"/>
              <w:noProof/>
            </w:rPr>
            <w:t xml:space="preserve"> </w:t>
          </w:r>
          <w:r w:rsidR="00605729" w:rsidRPr="00605729">
            <w:rPr>
              <w:rFonts w:cstheme="minorHAnsi"/>
              <w:noProof/>
            </w:rPr>
            <w:t>(Gert &amp; Gert, 2017)</w:t>
          </w:r>
          <w:r w:rsidRPr="00605729">
            <w:rPr>
              <w:rFonts w:cstheme="minorHAnsi"/>
            </w:rPr>
            <w:fldChar w:fldCharType="end"/>
          </w:r>
        </w:sdtContent>
      </w:sdt>
      <w:r w:rsidRPr="00605729">
        <w:rPr>
          <w:rFonts w:cstheme="minorHAnsi"/>
        </w:rPr>
        <w:t xml:space="preserve"> </w:t>
      </w:r>
      <w:r w:rsidR="00531BB4" w:rsidRPr="00605729">
        <w:rPr>
          <w:rFonts w:cstheme="minorHAnsi"/>
        </w:rPr>
        <w:t xml:space="preserve">This can be observed by the immoral acts of religious figures throughout the centuries, the positive contributions that Atheists and Agnostic individuals have made to society, and the simple fact that the greatest nation in the world was founded on the idea of omitting religion, as a governing factor, in its entirety from its constitution and bill of rights. </w:t>
      </w:r>
      <w:r w:rsidR="000B51D1" w:rsidRPr="00605729">
        <w:rPr>
          <w:rFonts w:cstheme="minorHAnsi"/>
        </w:rPr>
        <w:t>Does the moral compass</w:t>
      </w:r>
      <w:r w:rsidR="00563C75" w:rsidRPr="00605729">
        <w:rPr>
          <w:rFonts w:cstheme="minorHAnsi"/>
        </w:rPr>
        <w:t>,</w:t>
      </w:r>
      <w:r w:rsidR="000B51D1" w:rsidRPr="00605729">
        <w:rPr>
          <w:rFonts w:cstheme="minorHAnsi"/>
        </w:rPr>
        <w:t xml:space="preserve"> of those men and women we elevate to power</w:t>
      </w:r>
      <w:r w:rsidR="00563C75" w:rsidRPr="00605729">
        <w:rPr>
          <w:rFonts w:cstheme="minorHAnsi"/>
        </w:rPr>
        <w:t>,</w:t>
      </w:r>
      <w:r w:rsidR="000B51D1" w:rsidRPr="00605729">
        <w:rPr>
          <w:rFonts w:cstheme="minorHAnsi"/>
        </w:rPr>
        <w:t xml:space="preserve"> </w:t>
      </w:r>
      <w:r w:rsidR="00563C75" w:rsidRPr="00605729">
        <w:rPr>
          <w:rFonts w:cstheme="minorHAnsi"/>
        </w:rPr>
        <w:t xml:space="preserve">just </w:t>
      </w:r>
      <w:r w:rsidR="000B51D1" w:rsidRPr="00605729">
        <w:rPr>
          <w:rFonts w:cstheme="minorHAnsi"/>
        </w:rPr>
        <w:t>break</w:t>
      </w:r>
      <w:r w:rsidR="00563C75" w:rsidRPr="00605729">
        <w:rPr>
          <w:rFonts w:cstheme="minorHAnsi"/>
        </w:rPr>
        <w:t xml:space="preserve"> when they acquire that power? The individuals that left behind, forgotten, and overlooked, are they there because of a lack of morals? </w:t>
      </w:r>
      <w:r w:rsidR="000B51D1" w:rsidRPr="00605729">
        <w:rPr>
          <w:rFonts w:cstheme="minorHAnsi"/>
        </w:rPr>
        <w:t xml:space="preserve"> </w:t>
      </w:r>
      <w:r w:rsidR="00E33060" w:rsidRPr="00605729">
        <w:rPr>
          <w:rFonts w:cstheme="minorHAnsi"/>
        </w:rPr>
        <w:t>Is the United States immoral for not incorporating God in its governing laws?</w:t>
      </w:r>
    </w:p>
    <w:p w14:paraId="3B4A71D1" w14:textId="77777777" w:rsidR="00E33060" w:rsidRPr="00605729" w:rsidRDefault="00E33060" w:rsidP="00A006CF">
      <w:pPr>
        <w:rPr>
          <w:rFonts w:cstheme="minorHAnsi"/>
        </w:rPr>
      </w:pPr>
    </w:p>
    <w:p w14:paraId="5402D401" w14:textId="78F54AA3" w:rsidR="00A006CF" w:rsidRPr="00605729" w:rsidRDefault="00A006CF" w:rsidP="00A006CF">
      <w:pPr>
        <w:rPr>
          <w:rFonts w:cstheme="minorHAnsi"/>
        </w:rPr>
      </w:pPr>
      <w:r w:rsidRPr="00605729">
        <w:rPr>
          <w:rFonts w:cstheme="minorHAnsi"/>
        </w:rPr>
        <w:t xml:space="preserve">Just about every religious denomination has a </w:t>
      </w:r>
      <w:r w:rsidR="00E33060" w:rsidRPr="00605729">
        <w:rPr>
          <w:rFonts w:cstheme="minorHAnsi"/>
        </w:rPr>
        <w:t xml:space="preserve">founder or religious </w:t>
      </w:r>
      <w:r w:rsidR="006B7A56" w:rsidRPr="00605729">
        <w:rPr>
          <w:rFonts w:cstheme="minorHAnsi"/>
        </w:rPr>
        <w:t xml:space="preserve">leader that has been convicted of violent or non-violent crimes. Joseph Smith of the </w:t>
      </w:r>
      <w:r w:rsidR="00B65DE2" w:rsidRPr="00605729">
        <w:rPr>
          <w:rFonts w:cstheme="minorHAnsi"/>
        </w:rPr>
        <w:t>Latter-Day</w:t>
      </w:r>
      <w:r w:rsidR="006B7A56" w:rsidRPr="00605729">
        <w:rPr>
          <w:rFonts w:cstheme="minorHAnsi"/>
        </w:rPr>
        <w:t xml:space="preserve"> Saints, L Ron Hubbard Founder of Scientology and I’m not going to list the number of catholic </w:t>
      </w:r>
      <w:r w:rsidR="000B51D1" w:rsidRPr="00605729">
        <w:rPr>
          <w:rFonts w:cstheme="minorHAnsi"/>
        </w:rPr>
        <w:t>priests</w:t>
      </w:r>
      <w:r w:rsidR="006B7A56" w:rsidRPr="00605729">
        <w:rPr>
          <w:rFonts w:cstheme="minorHAnsi"/>
        </w:rPr>
        <w:t xml:space="preserve"> that have been convicted or accused of sexual misconduct in over 19 countries. </w:t>
      </w:r>
      <w:r w:rsidR="00430591" w:rsidRPr="00605729">
        <w:rPr>
          <w:rFonts w:cstheme="minorHAnsi"/>
        </w:rPr>
        <w:t>To add t</w:t>
      </w:r>
      <w:r w:rsidR="00B65DE2" w:rsidRPr="00605729">
        <w:rPr>
          <w:rFonts w:cstheme="minorHAnsi"/>
        </w:rPr>
        <w:t>he King James Bible</w:t>
      </w:r>
      <w:r w:rsidR="00430591" w:rsidRPr="00605729">
        <w:rPr>
          <w:rFonts w:cstheme="minorHAnsi"/>
        </w:rPr>
        <w:t xml:space="preserve"> itself</w:t>
      </w:r>
      <w:r w:rsidR="00B65DE2" w:rsidRPr="00605729">
        <w:rPr>
          <w:rFonts w:cstheme="minorHAnsi"/>
        </w:rPr>
        <w:t xml:space="preserve"> has at least 14 verses about not trusting in man</w:t>
      </w:r>
      <w:sdt>
        <w:sdtPr>
          <w:rPr>
            <w:rFonts w:cstheme="minorHAnsi"/>
          </w:rPr>
          <w:id w:val="824935748"/>
          <w:citation/>
        </w:sdtPr>
        <w:sdtEndPr/>
        <w:sdtContent>
          <w:r w:rsidR="00B65DE2" w:rsidRPr="00605729">
            <w:rPr>
              <w:rFonts w:cstheme="minorHAnsi"/>
            </w:rPr>
            <w:fldChar w:fldCharType="begin"/>
          </w:r>
          <w:r w:rsidR="00B65DE2" w:rsidRPr="00605729">
            <w:rPr>
              <w:rFonts w:cstheme="minorHAnsi"/>
            </w:rPr>
            <w:instrText xml:space="preserve"> CITATION Kin \l 1033 </w:instrText>
          </w:r>
          <w:r w:rsidR="00B65DE2" w:rsidRPr="00605729">
            <w:rPr>
              <w:rFonts w:cstheme="minorHAnsi"/>
            </w:rPr>
            <w:fldChar w:fldCharType="separate"/>
          </w:r>
          <w:r w:rsidR="00605729">
            <w:rPr>
              <w:rFonts w:cstheme="minorHAnsi"/>
              <w:noProof/>
            </w:rPr>
            <w:t xml:space="preserve"> </w:t>
          </w:r>
          <w:r w:rsidR="00605729" w:rsidRPr="00605729">
            <w:rPr>
              <w:rFonts w:cstheme="minorHAnsi"/>
              <w:noProof/>
            </w:rPr>
            <w:t>(King James Bible Online, n.d.)</w:t>
          </w:r>
          <w:r w:rsidR="00B65DE2" w:rsidRPr="00605729">
            <w:rPr>
              <w:rFonts w:cstheme="minorHAnsi"/>
            </w:rPr>
            <w:fldChar w:fldCharType="end"/>
          </w:r>
        </w:sdtContent>
      </w:sdt>
      <w:r w:rsidR="00B65DE2" w:rsidRPr="00605729">
        <w:rPr>
          <w:rFonts w:cstheme="minorHAnsi"/>
        </w:rPr>
        <w:t>, yet in the 13 years of my teachings as a youth not one of those verses w</w:t>
      </w:r>
      <w:r w:rsidR="00B92CFC">
        <w:rPr>
          <w:rFonts w:cstheme="minorHAnsi"/>
        </w:rPr>
        <w:t>as</w:t>
      </w:r>
      <w:r w:rsidR="00B65DE2" w:rsidRPr="00605729">
        <w:rPr>
          <w:rFonts w:cstheme="minorHAnsi"/>
        </w:rPr>
        <w:t xml:space="preserve"> taught. </w:t>
      </w:r>
      <w:r w:rsidR="00E33060" w:rsidRPr="00605729">
        <w:rPr>
          <w:rFonts w:cstheme="minorHAnsi"/>
        </w:rPr>
        <w:t xml:space="preserve">Yes, I still quote the bible even though I am agnostic. </w:t>
      </w:r>
      <w:r w:rsidR="00430591" w:rsidRPr="00605729">
        <w:rPr>
          <w:rFonts w:cstheme="minorHAnsi"/>
        </w:rPr>
        <w:t>All</w:t>
      </w:r>
      <w:r w:rsidR="005E6F1F" w:rsidRPr="00605729">
        <w:rPr>
          <w:rFonts w:cstheme="minorHAnsi"/>
        </w:rPr>
        <w:t xml:space="preserve"> these men in power, did they lose their moral compass? Did they ever have one? </w:t>
      </w:r>
      <w:r w:rsidR="00E33060" w:rsidRPr="00605729">
        <w:rPr>
          <w:rFonts w:cstheme="minorHAnsi"/>
        </w:rPr>
        <w:t xml:space="preserve">How about the moral standing of all those followers of those </w:t>
      </w:r>
      <w:r w:rsidR="00E33060" w:rsidRPr="00605729">
        <w:rPr>
          <w:rFonts w:cstheme="minorHAnsi"/>
        </w:rPr>
        <w:lastRenderedPageBreak/>
        <w:t xml:space="preserve">immoral </w:t>
      </w:r>
      <w:r w:rsidR="000425AC" w:rsidRPr="00605729">
        <w:rPr>
          <w:rFonts w:cstheme="minorHAnsi"/>
        </w:rPr>
        <w:t>leaders</w:t>
      </w:r>
      <w:r w:rsidR="00E33060" w:rsidRPr="00605729">
        <w:rPr>
          <w:rFonts w:cstheme="minorHAnsi"/>
        </w:rPr>
        <w:t>, are they morally correct? If they are morally good, then is it man that determines its moral direction and not the religion?</w:t>
      </w:r>
    </w:p>
    <w:p w14:paraId="0B8C0E2C" w14:textId="753D4320" w:rsidR="006155A1" w:rsidRPr="00605729" w:rsidRDefault="005E6F1F" w:rsidP="00A006CF">
      <w:pPr>
        <w:rPr>
          <w:rFonts w:cstheme="minorHAnsi"/>
        </w:rPr>
      </w:pPr>
      <w:r w:rsidRPr="00605729">
        <w:rPr>
          <w:rFonts w:cstheme="minorHAnsi"/>
        </w:rPr>
        <w:t>There have been numerous non-believers that have shown the direction of their moral compass. Robert Ingersoll</w:t>
      </w:r>
      <w:r w:rsidR="000144BA" w:rsidRPr="00605729">
        <w:rPr>
          <w:rFonts w:cstheme="minorHAnsi"/>
        </w:rPr>
        <w:t>, Emma Thompson, Brad Pitt, Angelina Jolie, Bruce Lee, Carrie Fisher, Morgan Freeman, I could go on and on.  These individuals have contributed to society and communities around the world and yet do not affiliate and some not even acknowledge religion.  Different races, countries of origin, upbringing, and gender but still all give of themselves to help others. They live not to cause harm to others but to give aid where aid is needed.</w:t>
      </w:r>
      <w:r w:rsidR="00424A44" w:rsidRPr="00605729">
        <w:rPr>
          <w:rFonts w:cstheme="minorHAnsi"/>
        </w:rPr>
        <w:t xml:space="preserve"> Did th</w:t>
      </w:r>
      <w:r w:rsidR="004C12A3" w:rsidRPr="00605729">
        <w:rPr>
          <w:rFonts w:cstheme="minorHAnsi"/>
        </w:rPr>
        <w:t>ese individuals</w:t>
      </w:r>
      <w:r w:rsidR="00424A44" w:rsidRPr="00605729">
        <w:rPr>
          <w:rFonts w:cstheme="minorHAnsi"/>
        </w:rPr>
        <w:t xml:space="preserve"> have a foundation in religion</w:t>
      </w:r>
      <w:r w:rsidR="004C12A3" w:rsidRPr="00605729">
        <w:rPr>
          <w:rFonts w:cstheme="minorHAnsi"/>
        </w:rPr>
        <w:t xml:space="preserve"> at any given time</w:t>
      </w:r>
      <w:r w:rsidR="00424A44" w:rsidRPr="00605729">
        <w:rPr>
          <w:rFonts w:cstheme="minorHAnsi"/>
        </w:rPr>
        <w:t>? That religious foundation would explain a lot, but what differed in the foundation of these secular people and those of the immoral religious leaders that broke the trust of their followers?</w:t>
      </w:r>
    </w:p>
    <w:p w14:paraId="17085F5D" w14:textId="51024932" w:rsidR="005E6F1F" w:rsidRPr="00605729" w:rsidRDefault="006155A1" w:rsidP="00A006CF">
      <w:pPr>
        <w:rPr>
          <w:rFonts w:cstheme="minorHAnsi"/>
        </w:rPr>
      </w:pPr>
      <w:r w:rsidRPr="00605729">
        <w:rPr>
          <w:rFonts w:cstheme="minorHAnsi"/>
        </w:rPr>
        <w:t>The framers of the Constitution of the Unite</w:t>
      </w:r>
      <w:r w:rsidR="00B92CFC">
        <w:rPr>
          <w:rFonts w:cstheme="minorHAnsi"/>
        </w:rPr>
        <w:t>d</w:t>
      </w:r>
      <w:r w:rsidRPr="00605729">
        <w:rPr>
          <w:rFonts w:cstheme="minorHAnsi"/>
        </w:rPr>
        <w:t xml:space="preserve"> States intentionally left God out of the document because of fears that fanatics would seize upon the wording and construct another religious driven government like the one </w:t>
      </w:r>
      <w:r w:rsidR="004C12A3" w:rsidRPr="00605729">
        <w:rPr>
          <w:rFonts w:cstheme="minorHAnsi"/>
        </w:rPr>
        <w:t xml:space="preserve">they </w:t>
      </w:r>
      <w:r w:rsidRPr="00605729">
        <w:rPr>
          <w:rFonts w:cstheme="minorHAnsi"/>
        </w:rPr>
        <w:t>left behind in England.</w:t>
      </w:r>
      <w:r w:rsidR="00424A44" w:rsidRPr="00605729">
        <w:rPr>
          <w:rFonts w:cstheme="minorHAnsi"/>
        </w:rPr>
        <w:t xml:space="preserve"> </w:t>
      </w:r>
      <w:r w:rsidRPr="00605729">
        <w:rPr>
          <w:rFonts w:cstheme="minorHAnsi"/>
        </w:rPr>
        <w:t>Robert Ingersoll argued back in the 19</w:t>
      </w:r>
      <w:r w:rsidRPr="00605729">
        <w:rPr>
          <w:rFonts w:cstheme="minorHAnsi"/>
          <w:vertAlign w:val="superscript"/>
        </w:rPr>
        <w:t>th</w:t>
      </w:r>
      <w:r w:rsidRPr="00605729">
        <w:rPr>
          <w:rFonts w:cstheme="minorHAnsi"/>
        </w:rPr>
        <w:t xml:space="preserve"> Century “The marvel of the framers, he argued, was that they established the first secular government that was ever</w:t>
      </w:r>
      <w:r w:rsidR="00BF7161" w:rsidRPr="00605729">
        <w:rPr>
          <w:rFonts w:cstheme="minorHAnsi"/>
        </w:rPr>
        <w:t xml:space="preserve"> founded in this world at a time when every government in Europe was still based on </w:t>
      </w:r>
      <w:r w:rsidR="00B92CFC">
        <w:rPr>
          <w:rFonts w:cstheme="minorHAnsi"/>
        </w:rPr>
        <w:t xml:space="preserve">the </w:t>
      </w:r>
      <w:r w:rsidR="00BF7161" w:rsidRPr="00605729">
        <w:rPr>
          <w:rFonts w:cstheme="minorHAnsi"/>
        </w:rPr>
        <w:t>union between church and state.”</w:t>
      </w:r>
      <w:sdt>
        <w:sdtPr>
          <w:rPr>
            <w:rFonts w:cstheme="minorHAnsi"/>
          </w:rPr>
          <w:id w:val="-123474663"/>
          <w:citation/>
        </w:sdtPr>
        <w:sdtEndPr/>
        <w:sdtContent>
          <w:r w:rsidR="00BF7161" w:rsidRPr="00605729">
            <w:rPr>
              <w:rFonts w:cstheme="minorHAnsi"/>
            </w:rPr>
            <w:fldChar w:fldCharType="begin"/>
          </w:r>
          <w:r w:rsidR="00BF7161" w:rsidRPr="00605729">
            <w:rPr>
              <w:rFonts w:cstheme="minorHAnsi"/>
            </w:rPr>
            <w:instrText xml:space="preserve"> CITATION Jac13 \l 1033 </w:instrText>
          </w:r>
          <w:r w:rsidR="00BF7161" w:rsidRPr="00605729">
            <w:rPr>
              <w:rFonts w:cstheme="minorHAnsi"/>
            </w:rPr>
            <w:fldChar w:fldCharType="separate"/>
          </w:r>
          <w:r w:rsidR="00605729">
            <w:rPr>
              <w:rFonts w:cstheme="minorHAnsi"/>
              <w:noProof/>
            </w:rPr>
            <w:t xml:space="preserve"> </w:t>
          </w:r>
          <w:r w:rsidR="00605729" w:rsidRPr="00605729">
            <w:rPr>
              <w:rFonts w:cstheme="minorHAnsi"/>
              <w:noProof/>
            </w:rPr>
            <w:t>(Jacoby, 2013)</w:t>
          </w:r>
          <w:r w:rsidR="00BF7161" w:rsidRPr="00605729">
            <w:rPr>
              <w:rFonts w:cstheme="minorHAnsi"/>
            </w:rPr>
            <w:fldChar w:fldCharType="end"/>
          </w:r>
        </w:sdtContent>
      </w:sdt>
    </w:p>
    <w:p w14:paraId="0D8ACBB5" w14:textId="263FA167" w:rsidR="00E81978" w:rsidRPr="00605729" w:rsidRDefault="00944C8C" w:rsidP="00B92CFC">
      <w:pPr>
        <w:pStyle w:val="Bibliography"/>
        <w:ind w:left="0" w:firstLine="0"/>
        <w:rPr>
          <w:rFonts w:cstheme="minorHAnsi"/>
          <w:noProof/>
        </w:rPr>
      </w:pPr>
      <w:r w:rsidRPr="00605729">
        <w:rPr>
          <w:rFonts w:cstheme="minorHAnsi"/>
          <w:noProof/>
        </w:rPr>
        <w:t>Even the framers saw that religion and power together are a terrible combination. Yes</w:t>
      </w:r>
      <w:r w:rsidR="00B92CFC">
        <w:rPr>
          <w:rFonts w:cstheme="minorHAnsi"/>
          <w:noProof/>
        </w:rPr>
        <w:t>,</w:t>
      </w:r>
      <w:r w:rsidRPr="00605729">
        <w:rPr>
          <w:rFonts w:cstheme="minorHAnsi"/>
          <w:noProof/>
        </w:rPr>
        <w:t xml:space="preserve"> there w</w:t>
      </w:r>
      <w:r w:rsidR="00B92CFC">
        <w:rPr>
          <w:rFonts w:cstheme="minorHAnsi"/>
          <w:noProof/>
        </w:rPr>
        <w:t>as</w:t>
      </w:r>
      <w:r w:rsidRPr="00605729">
        <w:rPr>
          <w:rFonts w:cstheme="minorHAnsi"/>
          <w:noProof/>
        </w:rPr>
        <w:t xml:space="preserve"> some really dark moment in our nation</w:t>
      </w:r>
      <w:r w:rsidR="00B92CFC">
        <w:rPr>
          <w:rFonts w:cstheme="minorHAnsi"/>
          <w:noProof/>
        </w:rPr>
        <w:t>'</w:t>
      </w:r>
      <w:r w:rsidRPr="00605729">
        <w:rPr>
          <w:rFonts w:cstheme="minorHAnsi"/>
          <w:noProof/>
        </w:rPr>
        <w:t>s history but the con</w:t>
      </w:r>
      <w:r w:rsidR="00B92CFC">
        <w:rPr>
          <w:rFonts w:cstheme="minorHAnsi"/>
          <w:noProof/>
        </w:rPr>
        <w:t>s</w:t>
      </w:r>
      <w:r w:rsidRPr="00605729">
        <w:rPr>
          <w:rFonts w:cstheme="minorHAnsi"/>
          <w:noProof/>
        </w:rPr>
        <w:t>titution has always pulled the country from its dark place. Slavery, women</w:t>
      </w:r>
      <w:r w:rsidR="00B92CFC">
        <w:rPr>
          <w:rFonts w:cstheme="minorHAnsi"/>
          <w:noProof/>
        </w:rPr>
        <w:t>'</w:t>
      </w:r>
      <w:r w:rsidRPr="00605729">
        <w:rPr>
          <w:rFonts w:cstheme="minorHAnsi"/>
          <w:noProof/>
        </w:rPr>
        <w:t xml:space="preserve">s rights, LBGT rights, etc. have all been remedy by means of the law, argued in courts, and upheld by the constitution. Our nation welcomes </w:t>
      </w:r>
      <w:r w:rsidR="00EF0174" w:rsidRPr="00605729">
        <w:rPr>
          <w:rFonts w:cstheme="minorHAnsi"/>
          <w:noProof/>
        </w:rPr>
        <w:t>refugees from all over the world and provide</w:t>
      </w:r>
      <w:r w:rsidR="00B92CFC">
        <w:rPr>
          <w:rFonts w:cstheme="minorHAnsi"/>
          <w:noProof/>
        </w:rPr>
        <w:t>s</w:t>
      </w:r>
      <w:r w:rsidR="00EF0174" w:rsidRPr="00605729">
        <w:rPr>
          <w:rFonts w:cstheme="minorHAnsi"/>
          <w:noProof/>
        </w:rPr>
        <w:t xml:space="preserve"> </w:t>
      </w:r>
      <w:r w:rsidR="00B92CFC">
        <w:rPr>
          <w:rFonts w:cstheme="minorHAnsi"/>
          <w:noProof/>
        </w:rPr>
        <w:t xml:space="preserve">a </w:t>
      </w:r>
      <w:r w:rsidR="00EF0174" w:rsidRPr="00605729">
        <w:rPr>
          <w:rFonts w:cstheme="minorHAnsi"/>
          <w:noProof/>
        </w:rPr>
        <w:t xml:space="preserve">safe haven for them. Billions of dollars every year leave </w:t>
      </w:r>
      <w:r w:rsidR="00EF0174" w:rsidRPr="00605729">
        <w:rPr>
          <w:rFonts w:cstheme="minorHAnsi"/>
          <w:noProof/>
        </w:rPr>
        <w:lastRenderedPageBreak/>
        <w:t>the US to other countries in aid, food and shelter. A nation without religion at it</w:t>
      </w:r>
      <w:r w:rsidR="00B92CFC">
        <w:rPr>
          <w:rFonts w:cstheme="minorHAnsi"/>
          <w:noProof/>
        </w:rPr>
        <w:t>s</w:t>
      </w:r>
      <w:r w:rsidR="00EF0174" w:rsidRPr="00605729">
        <w:rPr>
          <w:rFonts w:cstheme="minorHAnsi"/>
          <w:noProof/>
        </w:rPr>
        <w:t xml:space="preserve"> core</w:t>
      </w:r>
      <w:r w:rsidR="007D1EE9" w:rsidRPr="00605729">
        <w:rPr>
          <w:rFonts w:cstheme="minorHAnsi"/>
          <w:noProof/>
        </w:rPr>
        <w:t xml:space="preserve"> is able to function successfully.</w:t>
      </w:r>
    </w:p>
    <w:p w14:paraId="6C1F19A9" w14:textId="24D62317" w:rsidR="00825D8A" w:rsidRPr="00605729" w:rsidRDefault="00825D8A" w:rsidP="00825D8A">
      <w:pPr>
        <w:rPr>
          <w:rFonts w:cstheme="minorHAnsi"/>
        </w:rPr>
      </w:pPr>
      <w:r w:rsidRPr="00605729">
        <w:rPr>
          <w:rFonts w:cstheme="minorHAnsi"/>
        </w:rPr>
        <w:t>Religion plays a part in a lot of things in our lives, but morality isn’t one of them. Morally depraved individuals stand in the pews of churches around the world preaching about what is right and wrong. Yet the followers of those men still maintain their moral centers.  Agnostic and Atheist men of women have risen to power and helped others around the world without the help or influence of religion. Wise men before us all knew the perils of adding power to religion as they all fled England to escape said treatment. Centuries later, this nation, though r</w:t>
      </w:r>
      <w:r w:rsidR="00B92CFC">
        <w:rPr>
          <w:rFonts w:cstheme="minorHAnsi"/>
        </w:rPr>
        <w:t>u</w:t>
      </w:r>
      <w:r w:rsidRPr="00605729">
        <w:rPr>
          <w:rFonts w:cstheme="minorHAnsi"/>
        </w:rPr>
        <w:t xml:space="preserve">n by </w:t>
      </w:r>
      <w:r w:rsidR="00605729">
        <w:rPr>
          <w:rFonts w:cstheme="minorHAnsi"/>
        </w:rPr>
        <w:t xml:space="preserve">a few </w:t>
      </w:r>
      <w:r w:rsidRPr="00605729">
        <w:rPr>
          <w:rFonts w:cstheme="minorHAnsi"/>
        </w:rPr>
        <w:t xml:space="preserve">flawed immoral men, still prospers and its diverse people fight to keep its moral center upright and help those that are in need. </w:t>
      </w:r>
      <w:r w:rsidR="00605729">
        <w:rPr>
          <w:rFonts w:cstheme="minorHAnsi"/>
        </w:rPr>
        <w:t>Taking the time to research these topics have</w:t>
      </w:r>
      <w:r w:rsidRPr="00605729">
        <w:rPr>
          <w:rFonts w:cstheme="minorHAnsi"/>
        </w:rPr>
        <w:t xml:space="preserve"> convinced me </w:t>
      </w:r>
      <w:r w:rsidR="00B92CFC">
        <w:rPr>
          <w:rFonts w:cstheme="minorHAnsi"/>
        </w:rPr>
        <w:t xml:space="preserve">that </w:t>
      </w:r>
      <w:r w:rsidR="00605729">
        <w:rPr>
          <w:rFonts w:cstheme="minorHAnsi"/>
        </w:rPr>
        <w:t>r</w:t>
      </w:r>
      <w:r w:rsidR="003A475B" w:rsidRPr="00605729">
        <w:rPr>
          <w:rFonts w:cstheme="minorHAnsi"/>
        </w:rPr>
        <w:t>eligion may be a factor in my moral compass, but it is not the reason it</w:t>
      </w:r>
      <w:r w:rsidR="00605729">
        <w:rPr>
          <w:rFonts w:cstheme="minorHAnsi"/>
        </w:rPr>
        <w:t xml:space="preserve"> continues</w:t>
      </w:r>
      <w:r w:rsidR="003A475B" w:rsidRPr="00605729">
        <w:rPr>
          <w:rFonts w:cstheme="minorHAnsi"/>
        </w:rPr>
        <w:t xml:space="preserve"> to point to truth, honor, and righteousness.</w:t>
      </w:r>
      <w:r w:rsidR="00605729">
        <w:rPr>
          <w:rFonts w:cstheme="minorHAnsi"/>
        </w:rPr>
        <w:t xml:space="preserve"> Our ability, or should I say gift, to choose and decide right from wrong ultimately shapes vector our moral compass takes.</w:t>
      </w:r>
    </w:p>
    <w:p w14:paraId="4CF2CE92" w14:textId="19EB9CCB" w:rsidR="003A475B" w:rsidRPr="00605729" w:rsidRDefault="003A475B" w:rsidP="00825D8A">
      <w:pPr>
        <w:rPr>
          <w:rFonts w:cstheme="minorHAnsi"/>
        </w:rPr>
      </w:pPr>
    </w:p>
    <w:p w14:paraId="62CFA83C" w14:textId="1C5356C8" w:rsidR="003A475B" w:rsidRDefault="003A475B" w:rsidP="00825D8A"/>
    <w:sdt>
      <w:sdtPr>
        <w:rPr>
          <w:rFonts w:asciiTheme="minorHAnsi" w:eastAsiaTheme="minorEastAsia" w:hAnsiTheme="minorHAnsi" w:cstheme="minorBidi"/>
          <w:b w:val="0"/>
          <w:bCs w:val="0"/>
        </w:rPr>
        <w:id w:val="1173381928"/>
        <w:docPartObj>
          <w:docPartGallery w:val="Bibliographies"/>
          <w:docPartUnique/>
        </w:docPartObj>
      </w:sdtPr>
      <w:sdtEndPr/>
      <w:sdtContent>
        <w:p w14:paraId="70CC773C" w14:textId="0B1AECBB" w:rsidR="003A475B" w:rsidRDefault="003A475B">
          <w:pPr>
            <w:pStyle w:val="Heading1"/>
          </w:pPr>
          <w:r>
            <w:t>Bibliography</w:t>
          </w:r>
        </w:p>
        <w:sdt>
          <w:sdtPr>
            <w:id w:val="111145805"/>
            <w:bibliography/>
          </w:sdtPr>
          <w:sdtEndPr/>
          <w:sdtContent>
            <w:p w14:paraId="63015339" w14:textId="77777777" w:rsidR="00605729" w:rsidRDefault="003A475B" w:rsidP="00605729">
              <w:pPr>
                <w:pStyle w:val="Bibliography"/>
                <w:rPr>
                  <w:noProof/>
                </w:rPr>
              </w:pPr>
              <w:r>
                <w:fldChar w:fldCharType="begin"/>
              </w:r>
              <w:r>
                <w:instrText xml:space="preserve"> BIBLIOGRAPHY </w:instrText>
              </w:r>
              <w:r>
                <w:fldChar w:fldCharType="separate"/>
              </w:r>
              <w:r w:rsidR="00605729">
                <w:rPr>
                  <w:noProof/>
                </w:rPr>
                <w:t xml:space="preserve">Gert, B., &amp; Gert, J. (2017). </w:t>
              </w:r>
              <w:r w:rsidR="00605729">
                <w:rPr>
                  <w:i/>
                  <w:iCs/>
                  <w:noProof/>
                </w:rPr>
                <w:t>The Definition of Morality.</w:t>
              </w:r>
              <w:r w:rsidR="00605729">
                <w:rPr>
                  <w:noProof/>
                </w:rPr>
                <w:t xml:space="preserve"> Retrieved from The Stanford Encyclopedia of Philosophy (Fall 2017 Edition): https://plato.stanford.edu/archives/fall2017/entries/morality-definition</w:t>
              </w:r>
            </w:p>
            <w:p w14:paraId="44E29669" w14:textId="77777777" w:rsidR="00605729" w:rsidRDefault="00605729" w:rsidP="00605729">
              <w:pPr>
                <w:pStyle w:val="Bibliography"/>
                <w:rPr>
                  <w:noProof/>
                </w:rPr>
              </w:pPr>
              <w:r>
                <w:rPr>
                  <w:noProof/>
                </w:rPr>
                <w:t xml:space="preserve">Hare, J. (2019). </w:t>
              </w:r>
              <w:r>
                <w:rPr>
                  <w:i/>
                  <w:iCs/>
                  <w:noProof/>
                </w:rPr>
                <w:t>Religion and Morality.</w:t>
              </w:r>
              <w:r>
                <w:rPr>
                  <w:noProof/>
                </w:rPr>
                <w:t xml:space="preserve"> Retrieved from The Stanford Encyclopedia of Philosophy (Fall 2019 Edition): https://plato.stanford.edu/archives/fall2019/entries/religion-morality</w:t>
              </w:r>
            </w:p>
            <w:p w14:paraId="43B118C7" w14:textId="7BE2BCBC" w:rsidR="00605729" w:rsidRDefault="00605729" w:rsidP="00605729">
              <w:pPr>
                <w:pStyle w:val="Bibliography"/>
                <w:rPr>
                  <w:noProof/>
                </w:rPr>
              </w:pPr>
              <w:r>
                <w:rPr>
                  <w:noProof/>
                </w:rPr>
                <w:t xml:space="preserve">Henry, A. M. (2016, January 12). </w:t>
              </w:r>
              <w:r>
                <w:rPr>
                  <w:i/>
                  <w:iCs/>
                  <w:noProof/>
                </w:rPr>
                <w:t>What is Religion</w:t>
              </w:r>
              <w:r w:rsidR="00B92CFC">
                <w:rPr>
                  <w:i/>
                  <w:iCs/>
                  <w:noProof/>
                </w:rPr>
                <w:t>?</w:t>
              </w:r>
              <w:r>
                <w:rPr>
                  <w:noProof/>
                </w:rPr>
                <w:t xml:space="preserve"> Retrieved from Youtube: https://youtu.be/c5KHDR8jdbA</w:t>
              </w:r>
            </w:p>
            <w:p w14:paraId="7C1073F0" w14:textId="446F7BF2" w:rsidR="00605729" w:rsidRDefault="00605729" w:rsidP="00605729">
              <w:pPr>
                <w:pStyle w:val="Bibliography"/>
                <w:rPr>
                  <w:noProof/>
                </w:rPr>
              </w:pPr>
              <w:r>
                <w:rPr>
                  <w:noProof/>
                </w:rPr>
                <w:lastRenderedPageBreak/>
                <w:t xml:space="preserve">Jacoby, S. (2013). </w:t>
              </w:r>
              <w:r>
                <w:rPr>
                  <w:i/>
                  <w:iCs/>
                  <w:noProof/>
                </w:rPr>
                <w:t>The Great Agnostic: Robert Ingersoll and American Freethought.</w:t>
              </w:r>
              <w:r>
                <w:rPr>
                  <w:noProof/>
                </w:rPr>
                <w:t xml:space="preserve"> Retrieved from https://ebookcentral.proquest.com</w:t>
              </w:r>
            </w:p>
            <w:p w14:paraId="1E3CC2BD" w14:textId="77777777" w:rsidR="00605729" w:rsidRDefault="00605729" w:rsidP="00605729">
              <w:pPr>
                <w:pStyle w:val="Bibliography"/>
                <w:rPr>
                  <w:noProof/>
                </w:rPr>
              </w:pPr>
              <w:r>
                <w:rPr>
                  <w:i/>
                  <w:iCs/>
                  <w:noProof/>
                </w:rPr>
                <w:t>King James Bible Online</w:t>
              </w:r>
              <w:r>
                <w:rPr>
                  <w:noProof/>
                </w:rPr>
                <w:t>. (n.d.). Retrieved from King James Bible Online: https://www.kingjamesbibleonline.org/Bible-Verses-About-Trust-No-Man/</w:t>
              </w:r>
            </w:p>
            <w:p w14:paraId="1C078C94" w14:textId="77777777" w:rsidR="00605729" w:rsidRDefault="00605729" w:rsidP="00605729">
              <w:pPr>
                <w:pStyle w:val="Bibliography"/>
                <w:rPr>
                  <w:noProof/>
                </w:rPr>
              </w:pPr>
              <w:r>
                <w:rPr>
                  <w:noProof/>
                </w:rPr>
                <w:t xml:space="preserve">Martin, C. (2014, November). What is Religion? </w:t>
              </w:r>
              <w:r>
                <w:rPr>
                  <w:i/>
                  <w:iCs/>
                  <w:noProof/>
                </w:rPr>
                <w:t>Political Theology, 15</w:t>
              </w:r>
              <w:r>
                <w:rPr>
                  <w:noProof/>
                </w:rPr>
                <w:t>(6), 503-508. doi:10.1179/1462317X14Z.00000000095</w:t>
              </w:r>
            </w:p>
            <w:p w14:paraId="68A8BAEB" w14:textId="77777777" w:rsidR="00605729" w:rsidRDefault="00605729" w:rsidP="00605729">
              <w:pPr>
                <w:pStyle w:val="Bibliography"/>
                <w:rPr>
                  <w:noProof/>
                </w:rPr>
              </w:pPr>
              <w:r>
                <w:rPr>
                  <w:noProof/>
                </w:rPr>
                <w:t xml:space="preserve">Morreall, J., &amp; Sonn, T. (n.d.). </w:t>
              </w:r>
              <w:r>
                <w:rPr>
                  <w:i/>
                  <w:iCs/>
                  <w:noProof/>
                </w:rPr>
                <w:t>50 Great Myths About Religions.</w:t>
              </w:r>
              <w:r>
                <w:rPr>
                  <w:noProof/>
                </w:rPr>
                <w:t xml:space="preserve"> Wiley-Blackwell.</w:t>
              </w:r>
            </w:p>
            <w:p w14:paraId="6F072C2F" w14:textId="5C6E3603" w:rsidR="003A475B" w:rsidRDefault="003A475B" w:rsidP="00605729">
              <w:r>
                <w:rPr>
                  <w:b/>
                  <w:bCs/>
                  <w:noProof/>
                </w:rPr>
                <w:fldChar w:fldCharType="end"/>
              </w:r>
            </w:p>
          </w:sdtContent>
        </w:sdt>
      </w:sdtContent>
    </w:sdt>
    <w:p w14:paraId="4434E5A3" w14:textId="77777777" w:rsidR="003A475B" w:rsidRPr="00825D8A" w:rsidRDefault="003A475B" w:rsidP="00825D8A"/>
    <w:p w14:paraId="1DBD9BA9" w14:textId="77777777" w:rsidR="00944C8C" w:rsidRPr="00944C8C" w:rsidRDefault="00944C8C" w:rsidP="00944C8C">
      <w:bookmarkStart w:id="0" w:name="_GoBack"/>
      <w:bookmarkEnd w:id="0"/>
    </w:p>
    <w:sectPr w:rsidR="00944C8C" w:rsidRPr="00944C8C">
      <w:headerReference w:type="defaul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E34247" w14:textId="77777777" w:rsidR="00081FB7" w:rsidRDefault="00081FB7">
      <w:pPr>
        <w:spacing w:line="240" w:lineRule="auto"/>
      </w:pPr>
      <w:r>
        <w:separator/>
      </w:r>
    </w:p>
    <w:p w14:paraId="08728F8A" w14:textId="77777777" w:rsidR="00081FB7" w:rsidRDefault="00081FB7"/>
  </w:endnote>
  <w:endnote w:type="continuationSeparator" w:id="0">
    <w:p w14:paraId="4FA8C7EE" w14:textId="77777777" w:rsidR="00081FB7" w:rsidRDefault="00081FB7">
      <w:pPr>
        <w:spacing w:line="240" w:lineRule="auto"/>
      </w:pPr>
      <w:r>
        <w:continuationSeparator/>
      </w:r>
    </w:p>
    <w:p w14:paraId="190AE63B" w14:textId="77777777" w:rsidR="00081FB7" w:rsidRDefault="00081F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altName w:val="Sylfaen"/>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75511B" w14:textId="77777777" w:rsidR="00081FB7" w:rsidRDefault="00081FB7">
      <w:pPr>
        <w:spacing w:line="240" w:lineRule="auto"/>
      </w:pPr>
      <w:r>
        <w:separator/>
      </w:r>
    </w:p>
    <w:p w14:paraId="30B57A83" w14:textId="77777777" w:rsidR="00081FB7" w:rsidRDefault="00081FB7"/>
  </w:footnote>
  <w:footnote w:type="continuationSeparator" w:id="0">
    <w:p w14:paraId="0467ECEB" w14:textId="77777777" w:rsidR="00081FB7" w:rsidRDefault="00081FB7">
      <w:pPr>
        <w:spacing w:line="240" w:lineRule="auto"/>
      </w:pPr>
      <w:r>
        <w:continuationSeparator/>
      </w:r>
    </w:p>
    <w:p w14:paraId="21F89E9B" w14:textId="77777777" w:rsidR="00081FB7" w:rsidRDefault="00081F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F6C2B" w14:textId="77777777" w:rsidR="00E81978" w:rsidRDefault="00081FB7">
    <w:pPr>
      <w:pStyle w:val="Header"/>
    </w:pPr>
    <w:sdt>
      <w:sdtPr>
        <w:rPr>
          <w:rStyle w:val="Strong"/>
        </w:rPr>
        <w:alias w:val="Running head"/>
        <w:tag w:val=""/>
        <w:id w:val="12739865"/>
        <w:placeholder>
          <w:docPart w:val="8F0D7DCCA13D1E48ADFFF32204C01CBB"/>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7D268D">
          <w:rPr>
            <w:rStyle w:val="Strong"/>
          </w:rPr>
          <w:t>Morality, does it require a religio</w:t>
        </w:r>
        <w:r w:rsidR="00531BB4">
          <w:rPr>
            <w:rStyle w:val="Strong"/>
          </w:rPr>
          <w:t>n?</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NjC1sDQxMjIyNjdW0lEKTi0uzszPAykwqgUAdsduAywAAAA="/>
  </w:docVars>
  <w:rsids>
    <w:rsidRoot w:val="007D268D"/>
    <w:rsid w:val="000144BA"/>
    <w:rsid w:val="000425AC"/>
    <w:rsid w:val="00060934"/>
    <w:rsid w:val="00081FB7"/>
    <w:rsid w:val="000B51D1"/>
    <w:rsid w:val="000D3F41"/>
    <w:rsid w:val="000E3AF4"/>
    <w:rsid w:val="0010087F"/>
    <w:rsid w:val="00140EBA"/>
    <w:rsid w:val="001C67A4"/>
    <w:rsid w:val="002154FE"/>
    <w:rsid w:val="00296A73"/>
    <w:rsid w:val="00355DCA"/>
    <w:rsid w:val="003A475B"/>
    <w:rsid w:val="00424A44"/>
    <w:rsid w:val="00430591"/>
    <w:rsid w:val="00433184"/>
    <w:rsid w:val="004C12A3"/>
    <w:rsid w:val="004D7F96"/>
    <w:rsid w:val="00531BB4"/>
    <w:rsid w:val="00551A02"/>
    <w:rsid w:val="005534FA"/>
    <w:rsid w:val="00563C75"/>
    <w:rsid w:val="00594FEF"/>
    <w:rsid w:val="005A6822"/>
    <w:rsid w:val="005D3A03"/>
    <w:rsid w:val="005D6C34"/>
    <w:rsid w:val="005E6F1F"/>
    <w:rsid w:val="00605729"/>
    <w:rsid w:val="006155A1"/>
    <w:rsid w:val="00670F42"/>
    <w:rsid w:val="006845A0"/>
    <w:rsid w:val="0069168B"/>
    <w:rsid w:val="006B7A56"/>
    <w:rsid w:val="007C693A"/>
    <w:rsid w:val="007D1EE9"/>
    <w:rsid w:val="007D268D"/>
    <w:rsid w:val="008002C0"/>
    <w:rsid w:val="00825D8A"/>
    <w:rsid w:val="008C5323"/>
    <w:rsid w:val="00934CC0"/>
    <w:rsid w:val="00944C8C"/>
    <w:rsid w:val="009A6A3B"/>
    <w:rsid w:val="00A006CF"/>
    <w:rsid w:val="00A13BA6"/>
    <w:rsid w:val="00A62123"/>
    <w:rsid w:val="00B15ED3"/>
    <w:rsid w:val="00B170AB"/>
    <w:rsid w:val="00B65DE2"/>
    <w:rsid w:val="00B676AF"/>
    <w:rsid w:val="00B823AA"/>
    <w:rsid w:val="00B92CFC"/>
    <w:rsid w:val="00BA45DB"/>
    <w:rsid w:val="00BF4184"/>
    <w:rsid w:val="00BF7161"/>
    <w:rsid w:val="00C0601E"/>
    <w:rsid w:val="00C126CE"/>
    <w:rsid w:val="00C31D30"/>
    <w:rsid w:val="00C72B14"/>
    <w:rsid w:val="00CD4AC3"/>
    <w:rsid w:val="00CD547E"/>
    <w:rsid w:val="00CD6E39"/>
    <w:rsid w:val="00CF6E91"/>
    <w:rsid w:val="00D22D98"/>
    <w:rsid w:val="00D85B68"/>
    <w:rsid w:val="00E33060"/>
    <w:rsid w:val="00E6004D"/>
    <w:rsid w:val="00E81978"/>
    <w:rsid w:val="00EF0174"/>
    <w:rsid w:val="00F379B7"/>
    <w:rsid w:val="00F525FA"/>
    <w:rsid w:val="00F94B37"/>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847154"/>
  <w15:chartTrackingRefBased/>
  <w15:docId w15:val="{07AEA7D6-8E1F-4241-8ADD-0C2BC856B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9073">
      <w:bodyDiv w:val="1"/>
      <w:marLeft w:val="0"/>
      <w:marRight w:val="0"/>
      <w:marTop w:val="0"/>
      <w:marBottom w:val="0"/>
      <w:divBdr>
        <w:top w:val="none" w:sz="0" w:space="0" w:color="auto"/>
        <w:left w:val="none" w:sz="0" w:space="0" w:color="auto"/>
        <w:bottom w:val="none" w:sz="0" w:space="0" w:color="auto"/>
        <w:right w:val="none" w:sz="0" w:space="0" w:color="auto"/>
      </w:divBdr>
    </w:div>
    <w:div w:id="20329869">
      <w:bodyDiv w:val="1"/>
      <w:marLeft w:val="0"/>
      <w:marRight w:val="0"/>
      <w:marTop w:val="0"/>
      <w:marBottom w:val="0"/>
      <w:divBdr>
        <w:top w:val="none" w:sz="0" w:space="0" w:color="auto"/>
        <w:left w:val="none" w:sz="0" w:space="0" w:color="auto"/>
        <w:bottom w:val="none" w:sz="0" w:space="0" w:color="auto"/>
        <w:right w:val="none" w:sz="0" w:space="0" w:color="auto"/>
      </w:divBdr>
    </w:div>
    <w:div w:id="29767389">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4448147">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75908615">
      <w:bodyDiv w:val="1"/>
      <w:marLeft w:val="0"/>
      <w:marRight w:val="0"/>
      <w:marTop w:val="0"/>
      <w:marBottom w:val="0"/>
      <w:divBdr>
        <w:top w:val="none" w:sz="0" w:space="0" w:color="auto"/>
        <w:left w:val="none" w:sz="0" w:space="0" w:color="auto"/>
        <w:bottom w:val="none" w:sz="0" w:space="0" w:color="auto"/>
        <w:right w:val="none" w:sz="0" w:space="0" w:color="auto"/>
      </w:divBdr>
    </w:div>
    <w:div w:id="283969649">
      <w:bodyDiv w:val="1"/>
      <w:marLeft w:val="0"/>
      <w:marRight w:val="0"/>
      <w:marTop w:val="0"/>
      <w:marBottom w:val="0"/>
      <w:divBdr>
        <w:top w:val="none" w:sz="0" w:space="0" w:color="auto"/>
        <w:left w:val="none" w:sz="0" w:space="0" w:color="auto"/>
        <w:bottom w:val="none" w:sz="0" w:space="0" w:color="auto"/>
        <w:right w:val="none" w:sz="0" w:space="0" w:color="auto"/>
      </w:divBdr>
    </w:div>
    <w:div w:id="313412855">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01941112">
      <w:bodyDiv w:val="1"/>
      <w:marLeft w:val="0"/>
      <w:marRight w:val="0"/>
      <w:marTop w:val="0"/>
      <w:marBottom w:val="0"/>
      <w:divBdr>
        <w:top w:val="none" w:sz="0" w:space="0" w:color="auto"/>
        <w:left w:val="none" w:sz="0" w:space="0" w:color="auto"/>
        <w:bottom w:val="none" w:sz="0" w:space="0" w:color="auto"/>
        <w:right w:val="none" w:sz="0" w:space="0" w:color="auto"/>
      </w:divBdr>
    </w:div>
    <w:div w:id="574123139">
      <w:bodyDiv w:val="1"/>
      <w:marLeft w:val="0"/>
      <w:marRight w:val="0"/>
      <w:marTop w:val="0"/>
      <w:marBottom w:val="0"/>
      <w:divBdr>
        <w:top w:val="none" w:sz="0" w:space="0" w:color="auto"/>
        <w:left w:val="none" w:sz="0" w:space="0" w:color="auto"/>
        <w:bottom w:val="none" w:sz="0" w:space="0" w:color="auto"/>
        <w:right w:val="none" w:sz="0" w:space="0" w:color="auto"/>
      </w:divBdr>
    </w:div>
    <w:div w:id="577909774">
      <w:bodyDiv w:val="1"/>
      <w:marLeft w:val="0"/>
      <w:marRight w:val="0"/>
      <w:marTop w:val="0"/>
      <w:marBottom w:val="0"/>
      <w:divBdr>
        <w:top w:val="none" w:sz="0" w:space="0" w:color="auto"/>
        <w:left w:val="none" w:sz="0" w:space="0" w:color="auto"/>
        <w:bottom w:val="none" w:sz="0" w:space="0" w:color="auto"/>
        <w:right w:val="none" w:sz="0" w:space="0" w:color="auto"/>
      </w:divBdr>
    </w:div>
    <w:div w:id="587233231">
      <w:bodyDiv w:val="1"/>
      <w:marLeft w:val="0"/>
      <w:marRight w:val="0"/>
      <w:marTop w:val="0"/>
      <w:marBottom w:val="0"/>
      <w:divBdr>
        <w:top w:val="none" w:sz="0" w:space="0" w:color="auto"/>
        <w:left w:val="none" w:sz="0" w:space="0" w:color="auto"/>
        <w:bottom w:val="none" w:sz="0" w:space="0" w:color="auto"/>
        <w:right w:val="none" w:sz="0" w:space="0" w:color="auto"/>
      </w:divBdr>
    </w:div>
    <w:div w:id="616526875">
      <w:bodyDiv w:val="1"/>
      <w:marLeft w:val="0"/>
      <w:marRight w:val="0"/>
      <w:marTop w:val="0"/>
      <w:marBottom w:val="0"/>
      <w:divBdr>
        <w:top w:val="none" w:sz="0" w:space="0" w:color="auto"/>
        <w:left w:val="none" w:sz="0" w:space="0" w:color="auto"/>
        <w:bottom w:val="none" w:sz="0" w:space="0" w:color="auto"/>
        <w:right w:val="none" w:sz="0" w:space="0" w:color="auto"/>
      </w:divBdr>
    </w:div>
    <w:div w:id="627399326">
      <w:bodyDiv w:val="1"/>
      <w:marLeft w:val="0"/>
      <w:marRight w:val="0"/>
      <w:marTop w:val="0"/>
      <w:marBottom w:val="0"/>
      <w:divBdr>
        <w:top w:val="none" w:sz="0" w:space="0" w:color="auto"/>
        <w:left w:val="none" w:sz="0" w:space="0" w:color="auto"/>
        <w:bottom w:val="none" w:sz="0" w:space="0" w:color="auto"/>
        <w:right w:val="none" w:sz="0" w:space="0" w:color="auto"/>
      </w:divBdr>
    </w:div>
    <w:div w:id="649209390">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1664074">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838615027">
      <w:bodyDiv w:val="1"/>
      <w:marLeft w:val="0"/>
      <w:marRight w:val="0"/>
      <w:marTop w:val="0"/>
      <w:marBottom w:val="0"/>
      <w:divBdr>
        <w:top w:val="none" w:sz="0" w:space="0" w:color="auto"/>
        <w:left w:val="none" w:sz="0" w:space="0" w:color="auto"/>
        <w:bottom w:val="none" w:sz="0" w:space="0" w:color="auto"/>
        <w:right w:val="none" w:sz="0" w:space="0" w:color="auto"/>
      </w:divBdr>
    </w:div>
    <w:div w:id="869414503">
      <w:bodyDiv w:val="1"/>
      <w:marLeft w:val="0"/>
      <w:marRight w:val="0"/>
      <w:marTop w:val="0"/>
      <w:marBottom w:val="0"/>
      <w:divBdr>
        <w:top w:val="none" w:sz="0" w:space="0" w:color="auto"/>
        <w:left w:val="none" w:sz="0" w:space="0" w:color="auto"/>
        <w:bottom w:val="none" w:sz="0" w:space="0" w:color="auto"/>
        <w:right w:val="none" w:sz="0" w:space="0" w:color="auto"/>
      </w:divBdr>
    </w:div>
    <w:div w:id="871115432">
      <w:bodyDiv w:val="1"/>
      <w:marLeft w:val="0"/>
      <w:marRight w:val="0"/>
      <w:marTop w:val="0"/>
      <w:marBottom w:val="0"/>
      <w:divBdr>
        <w:top w:val="none" w:sz="0" w:space="0" w:color="auto"/>
        <w:left w:val="none" w:sz="0" w:space="0" w:color="auto"/>
        <w:bottom w:val="none" w:sz="0" w:space="0" w:color="auto"/>
        <w:right w:val="none" w:sz="0" w:space="0" w:color="auto"/>
      </w:divBdr>
    </w:div>
    <w:div w:id="958990502">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51539855">
      <w:bodyDiv w:val="1"/>
      <w:marLeft w:val="0"/>
      <w:marRight w:val="0"/>
      <w:marTop w:val="0"/>
      <w:marBottom w:val="0"/>
      <w:divBdr>
        <w:top w:val="none" w:sz="0" w:space="0" w:color="auto"/>
        <w:left w:val="none" w:sz="0" w:space="0" w:color="auto"/>
        <w:bottom w:val="none" w:sz="0" w:space="0" w:color="auto"/>
        <w:right w:val="none" w:sz="0" w:space="0" w:color="auto"/>
      </w:divBdr>
    </w:div>
    <w:div w:id="1139954358">
      <w:bodyDiv w:val="1"/>
      <w:marLeft w:val="0"/>
      <w:marRight w:val="0"/>
      <w:marTop w:val="0"/>
      <w:marBottom w:val="0"/>
      <w:divBdr>
        <w:top w:val="none" w:sz="0" w:space="0" w:color="auto"/>
        <w:left w:val="none" w:sz="0" w:space="0" w:color="auto"/>
        <w:bottom w:val="none" w:sz="0" w:space="0" w:color="auto"/>
        <w:right w:val="none" w:sz="0" w:space="0" w:color="auto"/>
      </w:divBdr>
    </w:div>
    <w:div w:id="1154220737">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19129634">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40737644">
      <w:bodyDiv w:val="1"/>
      <w:marLeft w:val="0"/>
      <w:marRight w:val="0"/>
      <w:marTop w:val="0"/>
      <w:marBottom w:val="0"/>
      <w:divBdr>
        <w:top w:val="none" w:sz="0" w:space="0" w:color="auto"/>
        <w:left w:val="none" w:sz="0" w:space="0" w:color="auto"/>
        <w:bottom w:val="none" w:sz="0" w:space="0" w:color="auto"/>
        <w:right w:val="none" w:sz="0" w:space="0" w:color="auto"/>
      </w:divBdr>
    </w:div>
    <w:div w:id="1348367458">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5223110">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98379167">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1237439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30237989">
      <w:bodyDiv w:val="1"/>
      <w:marLeft w:val="0"/>
      <w:marRight w:val="0"/>
      <w:marTop w:val="0"/>
      <w:marBottom w:val="0"/>
      <w:divBdr>
        <w:top w:val="none" w:sz="0" w:space="0" w:color="auto"/>
        <w:left w:val="none" w:sz="0" w:space="0" w:color="auto"/>
        <w:bottom w:val="none" w:sz="0" w:space="0" w:color="auto"/>
        <w:right w:val="none" w:sz="0" w:space="0" w:color="auto"/>
      </w:divBdr>
    </w:div>
    <w:div w:id="1634754791">
      <w:bodyDiv w:val="1"/>
      <w:marLeft w:val="0"/>
      <w:marRight w:val="0"/>
      <w:marTop w:val="0"/>
      <w:marBottom w:val="0"/>
      <w:divBdr>
        <w:top w:val="none" w:sz="0" w:space="0" w:color="auto"/>
        <w:left w:val="none" w:sz="0" w:space="0" w:color="auto"/>
        <w:bottom w:val="none" w:sz="0" w:space="0" w:color="auto"/>
        <w:right w:val="none" w:sz="0" w:space="0" w:color="auto"/>
      </w:divBdr>
    </w:div>
    <w:div w:id="1662469013">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20593081">
      <w:bodyDiv w:val="1"/>
      <w:marLeft w:val="0"/>
      <w:marRight w:val="0"/>
      <w:marTop w:val="0"/>
      <w:marBottom w:val="0"/>
      <w:divBdr>
        <w:top w:val="none" w:sz="0" w:space="0" w:color="auto"/>
        <w:left w:val="none" w:sz="0" w:space="0" w:color="auto"/>
        <w:bottom w:val="none" w:sz="0" w:space="0" w:color="auto"/>
        <w:right w:val="none" w:sz="0" w:space="0" w:color="auto"/>
      </w:divBdr>
    </w:div>
    <w:div w:id="174044371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73552257">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29518266">
      <w:bodyDiv w:val="1"/>
      <w:marLeft w:val="0"/>
      <w:marRight w:val="0"/>
      <w:marTop w:val="0"/>
      <w:marBottom w:val="0"/>
      <w:divBdr>
        <w:top w:val="none" w:sz="0" w:space="0" w:color="auto"/>
        <w:left w:val="none" w:sz="0" w:space="0" w:color="auto"/>
        <w:bottom w:val="none" w:sz="0" w:space="0" w:color="auto"/>
        <w:right w:val="none" w:sz="0" w:space="0" w:color="auto"/>
      </w:divBdr>
    </w:div>
    <w:div w:id="1860467554">
      <w:bodyDiv w:val="1"/>
      <w:marLeft w:val="0"/>
      <w:marRight w:val="0"/>
      <w:marTop w:val="0"/>
      <w:marBottom w:val="0"/>
      <w:divBdr>
        <w:top w:val="none" w:sz="0" w:space="0" w:color="auto"/>
        <w:left w:val="none" w:sz="0" w:space="0" w:color="auto"/>
        <w:bottom w:val="none" w:sz="0" w:space="0" w:color="auto"/>
        <w:right w:val="none" w:sz="0" w:space="0" w:color="auto"/>
      </w:divBdr>
    </w:div>
    <w:div w:id="1874414229">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77175153">
      <w:bodyDiv w:val="1"/>
      <w:marLeft w:val="0"/>
      <w:marRight w:val="0"/>
      <w:marTop w:val="0"/>
      <w:marBottom w:val="0"/>
      <w:divBdr>
        <w:top w:val="none" w:sz="0" w:space="0" w:color="auto"/>
        <w:left w:val="none" w:sz="0" w:space="0" w:color="auto"/>
        <w:bottom w:val="none" w:sz="0" w:space="0" w:color="auto"/>
        <w:right w:val="none" w:sz="0" w:space="0" w:color="auto"/>
      </w:divBdr>
    </w:div>
    <w:div w:id="1977375532">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22000938">
      <w:bodyDiv w:val="1"/>
      <w:marLeft w:val="0"/>
      <w:marRight w:val="0"/>
      <w:marTop w:val="0"/>
      <w:marBottom w:val="0"/>
      <w:divBdr>
        <w:top w:val="none" w:sz="0" w:space="0" w:color="auto"/>
        <w:left w:val="none" w:sz="0" w:space="0" w:color="auto"/>
        <w:bottom w:val="none" w:sz="0" w:space="0" w:color="auto"/>
        <w:right w:val="none" w:sz="0" w:space="0" w:color="auto"/>
      </w:divBdr>
    </w:div>
    <w:div w:id="2063599758">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1551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2008833918BB848B972CABA28272ACC"/>
        <w:category>
          <w:name w:val="General"/>
          <w:gallery w:val="placeholder"/>
        </w:category>
        <w:types>
          <w:type w:val="bbPlcHdr"/>
        </w:types>
        <w:behaviors>
          <w:behavior w:val="content"/>
        </w:behaviors>
        <w:guid w:val="{8120C410-5205-4244-89DC-43905A60F285}"/>
      </w:docPartPr>
      <w:docPartBody>
        <w:p w:rsidR="00EC5840" w:rsidRDefault="00A17923">
          <w:pPr>
            <w:pStyle w:val="02008833918BB848B972CABA28272ACC"/>
          </w:pPr>
          <w:r>
            <w:t>[Title Here, up to 12 Words, on One to Two Lines]</w:t>
          </w:r>
        </w:p>
      </w:docPartBody>
    </w:docPart>
    <w:docPart>
      <w:docPartPr>
        <w:name w:val="80E7421F830A604C935AF45616325A68"/>
        <w:category>
          <w:name w:val="General"/>
          <w:gallery w:val="placeholder"/>
        </w:category>
        <w:types>
          <w:type w:val="bbPlcHdr"/>
        </w:types>
        <w:behaviors>
          <w:behavior w:val="content"/>
        </w:behaviors>
        <w:guid w:val="{D7039265-8058-8E42-A008-675E5288D161}"/>
      </w:docPartPr>
      <w:docPartBody>
        <w:p w:rsidR="00EC5840" w:rsidRDefault="00A17923">
          <w:pPr>
            <w:pStyle w:val="80E7421F830A604C935AF45616325A68"/>
          </w:pPr>
          <w:r>
            <w:t>[Title Here, up to 12 Words, on One to Two Lines]</w:t>
          </w:r>
        </w:p>
      </w:docPartBody>
    </w:docPart>
    <w:docPart>
      <w:docPartPr>
        <w:name w:val="8F0D7DCCA13D1E48ADFFF32204C01CBB"/>
        <w:category>
          <w:name w:val="General"/>
          <w:gallery w:val="placeholder"/>
        </w:category>
        <w:types>
          <w:type w:val="bbPlcHdr"/>
        </w:types>
        <w:behaviors>
          <w:behavior w:val="content"/>
        </w:behaviors>
        <w:guid w:val="{AF0F4C09-D012-AD4C-B1D7-B16F191C1137}"/>
      </w:docPartPr>
      <w:docPartBody>
        <w:p w:rsidR="00EC5840" w:rsidRDefault="00A17923">
          <w:pPr>
            <w:pStyle w:val="8F0D7DCCA13D1E48ADFFF32204C01CBB"/>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altName w:val="Sylfaen"/>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7923"/>
    <w:rsid w:val="001D440D"/>
    <w:rsid w:val="002E75F9"/>
    <w:rsid w:val="009D7534"/>
    <w:rsid w:val="00A17923"/>
    <w:rsid w:val="00A57029"/>
    <w:rsid w:val="00EC5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008833918BB848B972CABA28272ACC">
    <w:name w:val="02008833918BB848B972CABA28272ACC"/>
  </w:style>
  <w:style w:type="paragraph" w:customStyle="1" w:styleId="C38193CA20322646921C0AC81C229226">
    <w:name w:val="C38193CA20322646921C0AC81C229226"/>
  </w:style>
  <w:style w:type="paragraph" w:customStyle="1" w:styleId="0821A7BFFFB09C4F893AD7DD49CD2C40">
    <w:name w:val="0821A7BFFFB09C4F893AD7DD49CD2C40"/>
  </w:style>
  <w:style w:type="paragraph" w:customStyle="1" w:styleId="8FAD2EEAE324024DA3A322C3B1D72D81">
    <w:name w:val="8FAD2EEAE324024DA3A322C3B1D72D81"/>
  </w:style>
  <w:style w:type="paragraph" w:customStyle="1" w:styleId="C50580A06922E04390D6F18B71CB898E">
    <w:name w:val="C50580A06922E04390D6F18B71CB898E"/>
  </w:style>
  <w:style w:type="paragraph" w:customStyle="1" w:styleId="DA297880951BCB4D95F01BC99E2A2EBF">
    <w:name w:val="DA297880951BCB4D95F01BC99E2A2EBF"/>
  </w:style>
  <w:style w:type="character" w:styleId="Emphasis">
    <w:name w:val="Emphasis"/>
    <w:basedOn w:val="DefaultParagraphFont"/>
    <w:uiPriority w:val="4"/>
    <w:unhideWhenUsed/>
    <w:qFormat/>
    <w:rPr>
      <w:i/>
      <w:iCs/>
    </w:rPr>
  </w:style>
  <w:style w:type="paragraph" w:customStyle="1" w:styleId="DA02FF7809CB9841BE8ACDCC819FB1E2">
    <w:name w:val="DA02FF7809CB9841BE8ACDCC819FB1E2"/>
  </w:style>
  <w:style w:type="paragraph" w:customStyle="1" w:styleId="F868952E59820C45896759020006D339">
    <w:name w:val="F868952E59820C45896759020006D339"/>
  </w:style>
  <w:style w:type="paragraph" w:customStyle="1" w:styleId="80E7421F830A604C935AF45616325A68">
    <w:name w:val="80E7421F830A604C935AF45616325A68"/>
  </w:style>
  <w:style w:type="paragraph" w:customStyle="1" w:styleId="326EC38F0E3E6845825B2F4FE008A47E">
    <w:name w:val="326EC38F0E3E6845825B2F4FE008A47E"/>
  </w:style>
  <w:style w:type="paragraph" w:customStyle="1" w:styleId="9AEA30475633844FB90B0EDA185CDD11">
    <w:name w:val="9AEA30475633844FB90B0EDA185CDD11"/>
  </w:style>
  <w:style w:type="paragraph" w:customStyle="1" w:styleId="69F5070F4E2C9145815D46D1B413B326">
    <w:name w:val="69F5070F4E2C9145815D46D1B413B326"/>
  </w:style>
  <w:style w:type="paragraph" w:customStyle="1" w:styleId="FEE53BC534FEA54E92A7400AFAE44246">
    <w:name w:val="FEE53BC534FEA54E92A7400AFAE44246"/>
  </w:style>
  <w:style w:type="paragraph" w:customStyle="1" w:styleId="CD1ECEA65C858A49A18C005FEF54F526">
    <w:name w:val="CD1ECEA65C858A49A18C005FEF54F526"/>
  </w:style>
  <w:style w:type="paragraph" w:customStyle="1" w:styleId="A2D1BCA0F838A34D8A7FD17B978B83C6">
    <w:name w:val="A2D1BCA0F838A34D8A7FD17B978B83C6"/>
  </w:style>
  <w:style w:type="paragraph" w:customStyle="1" w:styleId="C6DF77796DD788429946301ACFE256A2">
    <w:name w:val="C6DF77796DD788429946301ACFE256A2"/>
  </w:style>
  <w:style w:type="paragraph" w:customStyle="1" w:styleId="44020358685E5A45A9464CAAEF1E2A13">
    <w:name w:val="44020358685E5A45A9464CAAEF1E2A13"/>
  </w:style>
  <w:style w:type="paragraph" w:customStyle="1" w:styleId="3C0CB11E75A88C448E6E789C18C4E0E3">
    <w:name w:val="3C0CB11E75A88C448E6E789C18C4E0E3"/>
  </w:style>
  <w:style w:type="paragraph" w:customStyle="1" w:styleId="CCC25ED78D125E4F8748C80CA2A7B5E0">
    <w:name w:val="CCC25ED78D125E4F8748C80CA2A7B5E0"/>
  </w:style>
  <w:style w:type="paragraph" w:customStyle="1" w:styleId="4FBFF51CC67C2A4191AB9170A0CC0AF1">
    <w:name w:val="4FBFF51CC67C2A4191AB9170A0CC0AF1"/>
  </w:style>
  <w:style w:type="paragraph" w:customStyle="1" w:styleId="ECCF570003F9244DAA39F03417C65387">
    <w:name w:val="ECCF570003F9244DAA39F03417C65387"/>
  </w:style>
  <w:style w:type="paragraph" w:customStyle="1" w:styleId="5EAD54606CEAFC4096F14C38D4CC642E">
    <w:name w:val="5EAD54606CEAFC4096F14C38D4CC642E"/>
  </w:style>
  <w:style w:type="paragraph" w:customStyle="1" w:styleId="BC2EA11BD722C64BA5F53F3C2BD6FF46">
    <w:name w:val="BC2EA11BD722C64BA5F53F3C2BD6FF46"/>
  </w:style>
  <w:style w:type="paragraph" w:customStyle="1" w:styleId="A45DAE96D1E5E94BABD20D5F8DC51909">
    <w:name w:val="A45DAE96D1E5E94BABD20D5F8DC51909"/>
  </w:style>
  <w:style w:type="paragraph" w:customStyle="1" w:styleId="67B1E7C59B5B8B4C92B0F9296CCF0F35">
    <w:name w:val="67B1E7C59B5B8B4C92B0F9296CCF0F35"/>
  </w:style>
  <w:style w:type="paragraph" w:customStyle="1" w:styleId="1996A421C9D7A04D8EFAEA4B0C74BE07">
    <w:name w:val="1996A421C9D7A04D8EFAEA4B0C74BE07"/>
  </w:style>
  <w:style w:type="paragraph" w:customStyle="1" w:styleId="F4C56D779E23C84CBF49F61A742011F6">
    <w:name w:val="F4C56D779E23C84CBF49F61A742011F6"/>
  </w:style>
  <w:style w:type="paragraph" w:customStyle="1" w:styleId="67B2832AE891CB48B96F5721733CC5C7">
    <w:name w:val="67B2832AE891CB48B96F5721733CC5C7"/>
  </w:style>
  <w:style w:type="paragraph" w:customStyle="1" w:styleId="D07B43524A383F4881C62DF5014961E9">
    <w:name w:val="D07B43524A383F4881C62DF5014961E9"/>
  </w:style>
  <w:style w:type="paragraph" w:customStyle="1" w:styleId="79F57A2E75375D4ABF50671589DDD4DA">
    <w:name w:val="79F57A2E75375D4ABF50671589DDD4DA"/>
  </w:style>
  <w:style w:type="paragraph" w:customStyle="1" w:styleId="9F3BAC389874174693B605DEAD85CB41">
    <w:name w:val="9F3BAC389874174693B605DEAD85CB41"/>
  </w:style>
  <w:style w:type="paragraph" w:customStyle="1" w:styleId="54568881E93A01498DC474F22F3A9F17">
    <w:name w:val="54568881E93A01498DC474F22F3A9F17"/>
  </w:style>
  <w:style w:type="paragraph" w:customStyle="1" w:styleId="6A3CE86EE3F10649951787A337D8F33F">
    <w:name w:val="6A3CE86EE3F10649951787A337D8F33F"/>
  </w:style>
  <w:style w:type="paragraph" w:customStyle="1" w:styleId="F517E4CCB690ED4D8EE47D3618EE770F">
    <w:name w:val="F517E4CCB690ED4D8EE47D3618EE770F"/>
  </w:style>
  <w:style w:type="paragraph" w:customStyle="1" w:styleId="474B7AB81727CB44BB039C6F8AF6D5AE">
    <w:name w:val="474B7AB81727CB44BB039C6F8AF6D5AE"/>
  </w:style>
  <w:style w:type="paragraph" w:customStyle="1" w:styleId="67F0EA40B9BE4548927385F7E3E44406">
    <w:name w:val="67F0EA40B9BE4548927385F7E3E44406"/>
  </w:style>
  <w:style w:type="paragraph" w:customStyle="1" w:styleId="5C7068D0520AA045AEE6C76E9934A196">
    <w:name w:val="5C7068D0520AA045AEE6C76E9934A196"/>
  </w:style>
  <w:style w:type="paragraph" w:customStyle="1" w:styleId="D7F585293BC7D5439FCA7E279CB0DDE1">
    <w:name w:val="D7F585293BC7D5439FCA7E279CB0DDE1"/>
  </w:style>
  <w:style w:type="paragraph" w:customStyle="1" w:styleId="9CA5E190F042C7479C31C30066E4B851">
    <w:name w:val="9CA5E190F042C7479C31C30066E4B851"/>
  </w:style>
  <w:style w:type="paragraph" w:customStyle="1" w:styleId="44D231F89AB4084996278149C7E9BCB8">
    <w:name w:val="44D231F89AB4084996278149C7E9BCB8"/>
  </w:style>
  <w:style w:type="paragraph" w:customStyle="1" w:styleId="D61C2C764A22584D92FF132D993D73CD">
    <w:name w:val="D61C2C764A22584D92FF132D993D73CD"/>
  </w:style>
  <w:style w:type="paragraph" w:customStyle="1" w:styleId="D722316568244E4780E1943FFE2BF923">
    <w:name w:val="D722316568244E4780E1943FFE2BF923"/>
  </w:style>
  <w:style w:type="paragraph" w:customStyle="1" w:styleId="BE4ED91C2BAED343B242699F5EE91E44">
    <w:name w:val="BE4ED91C2BAED343B242699F5EE91E44"/>
  </w:style>
  <w:style w:type="paragraph" w:customStyle="1" w:styleId="B18F58C550AC614496B5889C4195D338">
    <w:name w:val="B18F58C550AC614496B5889C4195D338"/>
  </w:style>
  <w:style w:type="paragraph" w:customStyle="1" w:styleId="770CB798DA97DA46BB686ED5BA3892BB">
    <w:name w:val="770CB798DA97DA46BB686ED5BA3892BB"/>
  </w:style>
  <w:style w:type="paragraph" w:customStyle="1" w:styleId="342BCB32E8F6114095004146A19CAF1E">
    <w:name w:val="342BCB32E8F6114095004146A19CAF1E"/>
  </w:style>
  <w:style w:type="paragraph" w:customStyle="1" w:styleId="826F5923E79FD7418F744751D063A86E">
    <w:name w:val="826F5923E79FD7418F744751D063A86E"/>
  </w:style>
  <w:style w:type="paragraph" w:customStyle="1" w:styleId="B20F0293D5F3014C90CADE9AAC0CFF20">
    <w:name w:val="B20F0293D5F3014C90CADE9AAC0CFF20"/>
  </w:style>
  <w:style w:type="paragraph" w:customStyle="1" w:styleId="406874F66A939B48B8266395A62369AE">
    <w:name w:val="406874F66A939B48B8266395A62369AE"/>
  </w:style>
  <w:style w:type="paragraph" w:customStyle="1" w:styleId="2D13605E262CA54FA6493655E6F6AE2B">
    <w:name w:val="2D13605E262CA54FA6493655E6F6AE2B"/>
  </w:style>
  <w:style w:type="paragraph" w:customStyle="1" w:styleId="EBC6C91A93FB4F45A28D2494515BA45F">
    <w:name w:val="EBC6C91A93FB4F45A28D2494515BA45F"/>
  </w:style>
  <w:style w:type="paragraph" w:customStyle="1" w:styleId="449632E166AE1849947C99DDCBB99179">
    <w:name w:val="449632E166AE1849947C99DDCBB99179"/>
  </w:style>
  <w:style w:type="paragraph" w:customStyle="1" w:styleId="9ADF4D440AD37E4AB82A26EEC85BFFAB">
    <w:name w:val="9ADF4D440AD37E4AB82A26EEC85BFFAB"/>
  </w:style>
  <w:style w:type="paragraph" w:customStyle="1" w:styleId="45456547D997A64EB44000547C850331">
    <w:name w:val="45456547D997A64EB44000547C850331"/>
  </w:style>
  <w:style w:type="paragraph" w:customStyle="1" w:styleId="C163D28EBE485B40BE25AE231E5BB4BF">
    <w:name w:val="C163D28EBE485B40BE25AE231E5BB4BF"/>
  </w:style>
  <w:style w:type="paragraph" w:customStyle="1" w:styleId="1C2248AD541DDC429B1FB1B02D2EE821">
    <w:name w:val="1C2248AD541DDC429B1FB1B02D2EE821"/>
  </w:style>
  <w:style w:type="paragraph" w:customStyle="1" w:styleId="F3A3113093EE6F4F8B13099EA2301AA1">
    <w:name w:val="F3A3113093EE6F4F8B13099EA2301AA1"/>
  </w:style>
  <w:style w:type="paragraph" w:customStyle="1" w:styleId="C7AC3876CDA5374B8B710627D143487E">
    <w:name w:val="C7AC3876CDA5374B8B710627D143487E"/>
  </w:style>
  <w:style w:type="paragraph" w:customStyle="1" w:styleId="737ADE271919A14BA09C10CCE5D3FFD2">
    <w:name w:val="737ADE271919A14BA09C10CCE5D3FFD2"/>
  </w:style>
  <w:style w:type="paragraph" w:customStyle="1" w:styleId="39CC921BE9C6E544A71D6BB3E0EF8F53">
    <w:name w:val="39CC921BE9C6E544A71D6BB3E0EF8F53"/>
  </w:style>
  <w:style w:type="paragraph" w:customStyle="1" w:styleId="8FE5F5841E7CC746A86A1552774DD7B9">
    <w:name w:val="8FE5F5841E7CC746A86A1552774DD7B9"/>
  </w:style>
  <w:style w:type="paragraph" w:customStyle="1" w:styleId="8F0D7DCCA13D1E48ADFFF32204C01CBB">
    <w:name w:val="8F0D7DCCA13D1E48ADFFF32204C01CBB"/>
  </w:style>
  <w:style w:type="paragraph" w:customStyle="1" w:styleId="63824B8833416140B5194B3B7E1A5427">
    <w:name w:val="63824B8833416140B5194B3B7E1A542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orality, does it require a religion?</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Kin</b:Tag>
    <b:SourceType>InternetSite</b:SourceType>
    <b:Guid>{76B7170C-68B0-8C48-817D-B0B379E8AE94}</b:Guid>
    <b:Title>King James Bible Online</b:Title>
    <b:InternetSiteTitle>King James Bible Online</b:InternetSiteTitle>
    <b:URL>https://www.kingjamesbibleonline.org/Bible-Verses-About-Trust-No-Man/</b:URL>
    <b:RefOrder>6</b:RefOrder>
  </b:Source>
  <b:Source>
    <b:Tag>Jac13</b:Tag>
    <b:SourceType>DocumentFromInternetSite</b:SourceType>
    <b:Guid>{D1AAE0D5-A1F1-A54A-A3B5-8A4155C66FFE}</b:Guid>
    <b:Title>The Great Agnostic : Robert Ingersoll and American Freethought</b:Title>
    <b:URL>https://ebookcentral.proquest.com</b:URL>
    <b:Year>2013</b:Year>
    <b:Author>
      <b:Author>
        <b:NameList>
          <b:Person>
            <b:Last>Jacoby</b:Last>
            <b:First>Susan</b:First>
          </b:Person>
        </b:NameList>
      </b:Author>
    </b:Author>
    <b:RefOrder>7</b:RefOrder>
  </b:Source>
  <b:Source>
    <b:Tag>Har19</b:Tag>
    <b:SourceType>DocumentFromInternetSite</b:SourceType>
    <b:Guid>{F7836C04-6734-407D-BBB2-DA71A3E9B2AB}</b:Guid>
    <b:Author>
      <b:Author>
        <b:NameList>
          <b:Person>
            <b:Last>Hare</b:Last>
            <b:First>John</b:First>
          </b:Person>
        </b:NameList>
      </b:Author>
    </b:Author>
    <b:Title>Religion and Morality</b:Title>
    <b:InternetSiteTitle>The Stanford Encyclopedia of Philosophy (Fall 2019 Edition)</b:InternetSiteTitle>
    <b:Year>2019</b:Year>
    <b:URL>https://plato.stanford.edu/archives/fall2019/entries/religion-morality</b:URL>
    <b:RefOrder>4</b:RefOrder>
  </b:Source>
  <b:Source>
    <b:Tag>Ger74</b:Tag>
    <b:SourceType>DocumentFromInternetSite</b:SourceType>
    <b:Guid>{D66F0B03-C349-45E9-A97D-62F8099FEA20}</b:Guid>
    <b:Title>The Definition of Morality</b:Title>
    <b:Year>2017</b:Year>
    <b:InternetSiteTitle>The Stanford Encyclopedia of Philosophy (Fall 2017 Edition)</b:InternetSiteTitle>
    <b:URL>https://plato.stanford.edu/archives/fall2017/entries/morality-definition</b:URL>
    <b:Author>
      <b:Author>
        <b:NameList>
          <b:Person>
            <b:Last>Gert</b:Last>
            <b:First>Bernard </b:First>
          </b:Person>
          <b:Person>
            <b:Last>Gert</b:Last>
            <b:First>Joshua</b:First>
          </b:Person>
        </b:NameList>
      </b:Author>
    </b:Author>
    <b:RefOrder>5</b:RefOrder>
  </b:Source>
  <b:Source>
    <b:Tag>Mar14</b:Tag>
    <b:SourceType>JournalArticle</b:SourceType>
    <b:Guid>{0DAEA2FD-9261-4E88-AE54-54A473AB9866}</b:Guid>
    <b:Title>What is Religion?</b:Title>
    <b:Year>2014</b:Year>
    <b:Author>
      <b:Author>
        <b:NameList>
          <b:Person>
            <b:Last>Martin</b:Last>
            <b:First>Craig</b:First>
          </b:Person>
        </b:NameList>
      </b:Author>
    </b:Author>
    <b:Month>November</b:Month>
    <b:JournalName>Political Theology</b:JournalName>
    <b:Pages>503-508</b:Pages>
    <b:Volume>15</b:Volume>
    <b:Issue>6</b:Issue>
    <b:DOI>10.1179/1462317X14Z.00000000095</b:DOI>
    <b:RefOrder>1</b:RefOrder>
  </b:Source>
  <b:Source>
    <b:Tag>And16</b:Tag>
    <b:SourceType>DocumentFromInternetSite</b:SourceType>
    <b:Guid>{EF4C5A46-17F3-45BC-8CAC-50C03AFD850B}</b:Guid>
    <b:Title>What is Religion</b:Title>
    <b:Year>2016</b:Year>
    <b:Month>Janurary</b:Month>
    <b:Day>12</b:Day>
    <b:Author>
      <b:Author>
        <b:NameList>
          <b:Person>
            <b:Last>Henry</b:Last>
            <b:First>Andrew</b:First>
            <b:Middle>Mark</b:Middle>
          </b:Person>
        </b:NameList>
      </b:Author>
    </b:Author>
    <b:InternetSiteTitle>Youtube</b:InternetSiteTitle>
    <b:URL>https://youtu.be/c5KHDR8jdbA</b:URL>
    <b:RefOrder>2</b:RefOrder>
  </b:Source>
  <b:Source>
    <b:Tag>Mor</b:Tag>
    <b:SourceType>Book</b:SourceType>
    <b:Guid>{A05B6D5D-EC0D-49F8-BFB0-6B1904EADEFE}</b:Guid>
    <b:Title>50 Great Myths About Religions</b:Title>
    <b:Publisher>Wiley-Blackwell</b:Publisher>
    <b:Author>
      <b:Author>
        <b:NameList>
          <b:Person>
            <b:Last>Morreall</b:Last>
            <b:First>John</b:First>
          </b:Person>
          <b:Person>
            <b:Last>Sonn</b:Last>
            <b:First>Tamara</b:First>
          </b:Person>
        </b:NameList>
      </b:Author>
    </b:Autho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88896CA-DE96-49CF-BF97-DEA17934A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7</TotalTime>
  <Pages>6</Pages>
  <Words>1222</Words>
  <Characters>696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Morality, Does It Require A Religion?</vt:lpstr>
    </vt:vector>
  </TitlesOfParts>
  <Company/>
  <LinksUpToDate>false</LinksUpToDate>
  <CharactersWithSpaces>8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ality, Does It Require A Religion?</dc:title>
  <dc:subject/>
  <dc:creator>Microsoft Office User</dc:creator>
  <cp:keywords/>
  <dc:description/>
  <cp:lastModifiedBy>Damian J. Yates</cp:lastModifiedBy>
  <cp:revision>7</cp:revision>
  <dcterms:created xsi:type="dcterms:W3CDTF">2019-08-31T02:32:00Z</dcterms:created>
  <dcterms:modified xsi:type="dcterms:W3CDTF">2020-02-22T04:02:00Z</dcterms:modified>
</cp:coreProperties>
</file>